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30C57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CB0BF1">
        <w:rPr>
          <w:rFonts w:ascii="Times New Roman" w:hAnsi="Times New Roman" w:cs="Times New Roman"/>
          <w:b/>
          <w:bCs/>
          <w:sz w:val="36"/>
          <w:szCs w:val="36"/>
        </w:rPr>
        <w:t>Pabna University of Science and Technology (PUST)</w:t>
      </w:r>
    </w:p>
    <w:p w14:paraId="5EFD2A17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1448EF2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E2CA48B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1B13F0B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B0BF1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Instructions to the </w:t>
      </w:r>
      <w:r w:rsidR="00CB0BF1">
        <w:rPr>
          <w:rFonts w:ascii="Times New Roman" w:hAnsi="Times New Roman" w:cs="Times New Roman"/>
          <w:b/>
          <w:bCs/>
          <w:sz w:val="32"/>
          <w:szCs w:val="32"/>
          <w:u w:val="single"/>
        </w:rPr>
        <w:t>A</w:t>
      </w:r>
      <w:r w:rsidRPr="00CB0BF1">
        <w:rPr>
          <w:rFonts w:ascii="Times New Roman" w:hAnsi="Times New Roman" w:cs="Times New Roman"/>
          <w:b/>
          <w:bCs/>
          <w:sz w:val="32"/>
          <w:szCs w:val="32"/>
          <w:u w:val="single"/>
        </w:rPr>
        <w:t>pplicant</w:t>
      </w:r>
    </w:p>
    <w:p w14:paraId="07CC349C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ind w:left="3180"/>
        <w:rPr>
          <w:rFonts w:ascii="Times New Roman" w:hAnsi="Times New Roman" w:cs="Times New Roman"/>
          <w:sz w:val="24"/>
          <w:szCs w:val="24"/>
        </w:rPr>
      </w:pPr>
    </w:p>
    <w:p w14:paraId="400AED36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E3B0559" w14:textId="3DD56040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CB0BF1">
        <w:rPr>
          <w:rFonts w:ascii="Times New Roman" w:hAnsi="Times New Roman" w:cs="Times New Roman"/>
          <w:b/>
          <w:bCs/>
          <w:iCs/>
          <w:sz w:val="24"/>
          <w:szCs w:val="24"/>
        </w:rPr>
        <w:t>(Candidate should use this form while submitting application for teaching position or upgradation at PUST)</w:t>
      </w:r>
    </w:p>
    <w:p w14:paraId="394928F5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6B52222" w14:textId="77777777" w:rsidR="00B51A93" w:rsidRPr="00CB0BF1" w:rsidRDefault="00B51A93" w:rsidP="00CB0BF1">
      <w:pPr>
        <w:widowControl w:val="0"/>
        <w:numPr>
          <w:ilvl w:val="0"/>
          <w:numId w:val="1"/>
        </w:numPr>
        <w:tabs>
          <w:tab w:val="clear" w:pos="720"/>
          <w:tab w:val="num" w:pos="800"/>
        </w:tabs>
        <w:overflowPunct w:val="0"/>
        <w:autoSpaceDE w:val="0"/>
        <w:autoSpaceDN w:val="0"/>
        <w:adjustRightInd w:val="0"/>
        <w:spacing w:line="276" w:lineRule="auto"/>
        <w:ind w:left="8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t xml:space="preserve">A forwarding letter is required (through proper channel if necessary). </w:t>
      </w:r>
    </w:p>
    <w:p w14:paraId="2DEB581B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ind w:left="260"/>
        <w:rPr>
          <w:rFonts w:ascii="Times New Roman" w:hAnsi="Times New Roman" w:cs="Times New Roman"/>
          <w:sz w:val="24"/>
          <w:szCs w:val="24"/>
        </w:rPr>
      </w:pPr>
    </w:p>
    <w:p w14:paraId="389FD0E9" w14:textId="77777777" w:rsidR="00B51A93" w:rsidRPr="00CB0BF1" w:rsidRDefault="00B51A93" w:rsidP="00CB0BF1">
      <w:pPr>
        <w:widowControl w:val="0"/>
        <w:numPr>
          <w:ilvl w:val="0"/>
          <w:numId w:val="1"/>
        </w:numPr>
        <w:tabs>
          <w:tab w:val="clear" w:pos="720"/>
          <w:tab w:val="num" w:pos="800"/>
        </w:tabs>
        <w:overflowPunct w:val="0"/>
        <w:autoSpaceDE w:val="0"/>
        <w:autoSpaceDN w:val="0"/>
        <w:adjustRightInd w:val="0"/>
        <w:spacing w:line="276" w:lineRule="auto"/>
        <w:ind w:left="8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t xml:space="preserve">PUST teacher’s upgradation or recruitment form-1 shall be used. </w:t>
      </w:r>
    </w:p>
    <w:p w14:paraId="661E50F6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ind w:left="260"/>
        <w:rPr>
          <w:rFonts w:ascii="Times New Roman" w:hAnsi="Times New Roman" w:cs="Times New Roman"/>
          <w:sz w:val="24"/>
          <w:szCs w:val="24"/>
        </w:rPr>
      </w:pPr>
    </w:p>
    <w:p w14:paraId="3414D0CC" w14:textId="77777777" w:rsidR="00B51A93" w:rsidRPr="00CB0BF1" w:rsidRDefault="00B51A93" w:rsidP="00CB0BF1">
      <w:pPr>
        <w:widowControl w:val="0"/>
        <w:numPr>
          <w:ilvl w:val="0"/>
          <w:numId w:val="1"/>
        </w:numPr>
        <w:tabs>
          <w:tab w:val="clear" w:pos="720"/>
          <w:tab w:val="num" w:pos="800"/>
        </w:tabs>
        <w:overflowPunct w:val="0"/>
        <w:autoSpaceDE w:val="0"/>
        <w:autoSpaceDN w:val="0"/>
        <w:adjustRightInd w:val="0"/>
        <w:spacing w:line="276" w:lineRule="auto"/>
        <w:ind w:left="8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t xml:space="preserve">Provide a list of the enclosed documents and papers in the forwarding letter. </w:t>
      </w:r>
    </w:p>
    <w:p w14:paraId="1D9AFD60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ind w:left="260"/>
        <w:rPr>
          <w:rFonts w:ascii="Times New Roman" w:hAnsi="Times New Roman" w:cs="Times New Roman"/>
          <w:sz w:val="24"/>
          <w:szCs w:val="24"/>
        </w:rPr>
      </w:pPr>
    </w:p>
    <w:p w14:paraId="5DF7087E" w14:textId="77777777" w:rsidR="00B51A93" w:rsidRPr="00CB0BF1" w:rsidRDefault="00B51A93" w:rsidP="00CB0BF1">
      <w:pPr>
        <w:widowControl w:val="0"/>
        <w:numPr>
          <w:ilvl w:val="0"/>
          <w:numId w:val="1"/>
        </w:numPr>
        <w:tabs>
          <w:tab w:val="clear" w:pos="720"/>
          <w:tab w:val="num" w:pos="800"/>
        </w:tabs>
        <w:overflowPunct w:val="0"/>
        <w:autoSpaceDE w:val="0"/>
        <w:autoSpaceDN w:val="0"/>
        <w:adjustRightInd w:val="0"/>
        <w:spacing w:line="276" w:lineRule="auto"/>
        <w:ind w:left="8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t xml:space="preserve">If additional sheets are required enclose them with the form in the order in which they would appear. </w:t>
      </w:r>
    </w:p>
    <w:p w14:paraId="690DA196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ind w:left="260"/>
        <w:rPr>
          <w:rFonts w:ascii="Times New Roman" w:hAnsi="Times New Roman" w:cs="Times New Roman"/>
          <w:sz w:val="24"/>
          <w:szCs w:val="24"/>
        </w:rPr>
      </w:pPr>
    </w:p>
    <w:p w14:paraId="4AFCF333" w14:textId="77777777" w:rsidR="00B51A93" w:rsidRPr="00CB0BF1" w:rsidRDefault="00B51A93" w:rsidP="00CB0BF1">
      <w:pPr>
        <w:widowControl w:val="0"/>
        <w:numPr>
          <w:ilvl w:val="0"/>
          <w:numId w:val="1"/>
        </w:numPr>
        <w:tabs>
          <w:tab w:val="clear" w:pos="720"/>
          <w:tab w:val="num" w:pos="800"/>
        </w:tabs>
        <w:overflowPunct w:val="0"/>
        <w:autoSpaceDE w:val="0"/>
        <w:autoSpaceDN w:val="0"/>
        <w:adjustRightInd w:val="0"/>
        <w:spacing w:line="276" w:lineRule="auto"/>
        <w:ind w:left="8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t xml:space="preserve">Provide a complete list of publications with copies of all publications as per section 16 of the form separately (Identify those provided in section 16 of the form with asterisks). </w:t>
      </w:r>
    </w:p>
    <w:p w14:paraId="650AC118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ind w:left="260"/>
        <w:rPr>
          <w:rFonts w:ascii="Times New Roman" w:hAnsi="Times New Roman" w:cs="Times New Roman"/>
          <w:sz w:val="24"/>
          <w:szCs w:val="24"/>
        </w:rPr>
      </w:pPr>
    </w:p>
    <w:p w14:paraId="689EA031" w14:textId="77777777" w:rsidR="00B51A93" w:rsidRPr="00CB0BF1" w:rsidRDefault="00B51A93" w:rsidP="00CB0BF1">
      <w:pPr>
        <w:widowControl w:val="0"/>
        <w:numPr>
          <w:ilvl w:val="0"/>
          <w:numId w:val="1"/>
        </w:numPr>
        <w:tabs>
          <w:tab w:val="clear" w:pos="720"/>
          <w:tab w:val="num" w:pos="800"/>
        </w:tabs>
        <w:overflowPunct w:val="0"/>
        <w:autoSpaceDE w:val="0"/>
        <w:autoSpaceDN w:val="0"/>
        <w:adjustRightInd w:val="0"/>
        <w:spacing w:line="276" w:lineRule="auto"/>
        <w:ind w:left="8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t xml:space="preserve">Provide certified or attested photocopies of all certificates, diplomas, degrees, memberships, fellowships etc. and transcripts of examinations. </w:t>
      </w:r>
    </w:p>
    <w:p w14:paraId="287455EA" w14:textId="77777777" w:rsidR="00B51A93" w:rsidRPr="00CB0BF1" w:rsidRDefault="00B51A93" w:rsidP="00CB0BF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210AAE2" w14:textId="77777777" w:rsidR="00CB0BF1" w:rsidRPr="00CB0BF1" w:rsidRDefault="00B51A93" w:rsidP="00CB0BF1">
      <w:pPr>
        <w:widowControl w:val="0"/>
        <w:numPr>
          <w:ilvl w:val="0"/>
          <w:numId w:val="1"/>
        </w:numPr>
        <w:tabs>
          <w:tab w:val="clear" w:pos="720"/>
          <w:tab w:val="num" w:pos="800"/>
        </w:tabs>
        <w:overflowPunct w:val="0"/>
        <w:autoSpaceDE w:val="0"/>
        <w:autoSpaceDN w:val="0"/>
        <w:adjustRightInd w:val="0"/>
        <w:spacing w:line="276" w:lineRule="auto"/>
        <w:ind w:left="8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t>You may make your own PUST teachers recruitment or upgradation form-1 for preparing the application if you feel so (use of the exact PUST teachers upgradation or recruitment form-1  format and structure is to be ensured)</w:t>
      </w:r>
    </w:p>
    <w:p w14:paraId="24784E69" w14:textId="77777777" w:rsidR="00CB0BF1" w:rsidRPr="00CB0BF1" w:rsidRDefault="00CB0BF1" w:rsidP="00CB0BF1">
      <w:pPr>
        <w:spacing w:after="160" w:line="276" w:lineRule="auto"/>
        <w:rPr>
          <w:rFonts w:ascii="Times New Roman" w:hAnsi="Times New Roman" w:cs="Times New Roman"/>
          <w:sz w:val="24"/>
          <w:szCs w:val="24"/>
        </w:rPr>
      </w:pPr>
      <w:r w:rsidRPr="00CB0BF1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30"/>
        <w:gridCol w:w="2101"/>
      </w:tblGrid>
      <w:tr w:rsidR="00CB0BF1" w:rsidRPr="00CB0BF1" w14:paraId="543EE4DB" w14:textId="77777777" w:rsidTr="00D4776D">
        <w:trPr>
          <w:trHeight w:val="1728"/>
        </w:trPr>
        <w:tc>
          <w:tcPr>
            <w:tcW w:w="3942" w:type="pct"/>
            <w:tcBorders>
              <w:right w:val="single" w:sz="4" w:space="0" w:color="auto"/>
            </w:tcBorders>
          </w:tcPr>
          <w:p w14:paraId="3664CF5D" w14:textId="77777777" w:rsidR="00CB0BF1" w:rsidRPr="00CB0BF1" w:rsidRDefault="00CB0BF1" w:rsidP="00CB0BF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CB0BF1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lastRenderedPageBreak/>
              <w:t>Pabna University of Science and Technology</w:t>
            </w:r>
          </w:p>
          <w:p w14:paraId="5473E59F" w14:textId="77777777" w:rsidR="00CB0BF1" w:rsidRPr="00CB0BF1" w:rsidRDefault="00CB0BF1" w:rsidP="00CB0BF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CB0BF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Pabna-6600, Bangladesh</w:t>
            </w:r>
          </w:p>
          <w:p w14:paraId="7D3CDF7F" w14:textId="77777777" w:rsidR="00CB0BF1" w:rsidRPr="00CB0BF1" w:rsidRDefault="00CB0BF1" w:rsidP="00CB0BF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3570A11" w14:textId="77777777" w:rsidR="00CB0BF1" w:rsidRPr="00CB0BF1" w:rsidRDefault="00CB0BF1" w:rsidP="00CB0BF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B0BF1">
              <w:rPr>
                <w:rFonts w:ascii="Times New Roman" w:hAnsi="Times New Roman" w:cs="Times New Roman"/>
                <w:sz w:val="24"/>
                <w:szCs w:val="24"/>
              </w:rPr>
              <w:t>Form No: PUST teachers recruitment or upgradation form-1</w:t>
            </w:r>
          </w:p>
          <w:p w14:paraId="5D29FCA0" w14:textId="77777777" w:rsidR="00CB0BF1" w:rsidRPr="00CB0BF1" w:rsidRDefault="00CB0BF1" w:rsidP="00CB0BF1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B0BF1">
              <w:rPr>
                <w:rFonts w:ascii="Times New Roman" w:hAnsi="Times New Roman" w:cs="Times New Roman"/>
                <w:sz w:val="24"/>
                <w:szCs w:val="24"/>
              </w:rPr>
              <w:t>(Applicant's statement stating his/her scholastic achievement and experience)</w:t>
            </w:r>
          </w:p>
          <w:p w14:paraId="2ECD66C9" w14:textId="77777777" w:rsidR="00CB0BF1" w:rsidRPr="00CB0BF1" w:rsidRDefault="00CB0BF1" w:rsidP="00CB0BF1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ECA3" w14:textId="4675DA9E" w:rsidR="00CB0BF1" w:rsidRPr="00CB0BF1" w:rsidRDefault="006B7DB0" w:rsidP="006B7DB0">
            <w:pPr>
              <w:widowControl w:val="0"/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to</w:t>
            </w:r>
          </w:p>
        </w:tc>
      </w:tr>
    </w:tbl>
    <w:p w14:paraId="0BDE95E1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4"/>
        <w:gridCol w:w="2793"/>
        <w:gridCol w:w="310"/>
        <w:gridCol w:w="6349"/>
      </w:tblGrid>
      <w:tr w:rsidR="00CB0BF1" w14:paraId="53ABD7BF" w14:textId="77777777" w:rsidTr="009B73FB">
        <w:trPr>
          <w:trHeight w:val="432"/>
        </w:trPr>
        <w:tc>
          <w:tcPr>
            <w:tcW w:w="242" w:type="pct"/>
            <w:vMerge w:val="restart"/>
          </w:tcPr>
          <w:p w14:paraId="752896ED" w14:textId="77777777" w:rsidR="00CB0BF1" w:rsidRPr="00D4776D" w:rsidRDefault="00CB0BF1" w:rsidP="00CB0BF1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1410" w:type="pct"/>
          </w:tcPr>
          <w:p w14:paraId="3132F929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 xml:space="preserve">Applicant’s Name </w:t>
            </w:r>
          </w:p>
          <w:p w14:paraId="0B8D6580" w14:textId="77777777" w:rsidR="00CB0BF1" w:rsidRPr="00976C51" w:rsidRDefault="00CB0BF1" w:rsidP="009B73FB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(In English)</w:t>
            </w:r>
          </w:p>
        </w:tc>
        <w:tc>
          <w:tcPr>
            <w:tcW w:w="147" w:type="pct"/>
          </w:tcPr>
          <w:p w14:paraId="4A7B9D8A" w14:textId="77777777" w:rsidR="00CB0BF1" w:rsidRPr="00AE35A8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35A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3200" w:type="pct"/>
          </w:tcPr>
          <w:p w14:paraId="0357A043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0BF1" w14:paraId="7A83185D" w14:textId="77777777" w:rsidTr="009B73FB">
        <w:trPr>
          <w:trHeight w:val="432"/>
        </w:trPr>
        <w:tc>
          <w:tcPr>
            <w:tcW w:w="242" w:type="pct"/>
            <w:vMerge/>
          </w:tcPr>
          <w:p w14:paraId="02809714" w14:textId="77777777" w:rsidR="00CB0BF1" w:rsidRPr="00976C51" w:rsidRDefault="00CB0BF1" w:rsidP="00CB0BF1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410" w:type="pct"/>
          </w:tcPr>
          <w:p w14:paraId="1A3081D5" w14:textId="77777777" w:rsidR="00CB0BF1" w:rsidRPr="00976C51" w:rsidRDefault="00CB0BF1" w:rsidP="009B73FB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(In Bangla)</w:t>
            </w:r>
          </w:p>
        </w:tc>
        <w:tc>
          <w:tcPr>
            <w:tcW w:w="147" w:type="pct"/>
          </w:tcPr>
          <w:p w14:paraId="51F17842" w14:textId="77777777" w:rsidR="00CB0BF1" w:rsidRPr="00AE35A8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35A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3200" w:type="pct"/>
          </w:tcPr>
          <w:p w14:paraId="379F6F71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0BF1" w14:paraId="22B63EAF" w14:textId="77777777" w:rsidTr="009B73FB">
        <w:trPr>
          <w:trHeight w:val="432"/>
        </w:trPr>
        <w:tc>
          <w:tcPr>
            <w:tcW w:w="242" w:type="pct"/>
          </w:tcPr>
          <w:p w14:paraId="124AB195" w14:textId="77777777" w:rsidR="00CB0BF1" w:rsidRPr="00D4776D" w:rsidRDefault="00CB0BF1" w:rsidP="00CB0BF1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1410" w:type="pct"/>
          </w:tcPr>
          <w:p w14:paraId="568B561A" w14:textId="77777777" w:rsidR="00CB0BF1" w:rsidRPr="00976C51" w:rsidRDefault="00AE35A8" w:rsidP="009B73FB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Date of birth</w:t>
            </w:r>
          </w:p>
        </w:tc>
        <w:tc>
          <w:tcPr>
            <w:tcW w:w="147" w:type="pct"/>
          </w:tcPr>
          <w:p w14:paraId="3A730D65" w14:textId="77777777" w:rsidR="00CB0BF1" w:rsidRPr="00AE35A8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35A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3200" w:type="pct"/>
          </w:tcPr>
          <w:p w14:paraId="6AD5AF62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0BF1" w14:paraId="0132B5DE" w14:textId="77777777" w:rsidTr="009B73FB">
        <w:trPr>
          <w:trHeight w:val="432"/>
        </w:trPr>
        <w:tc>
          <w:tcPr>
            <w:tcW w:w="242" w:type="pct"/>
          </w:tcPr>
          <w:p w14:paraId="448F919F" w14:textId="77777777" w:rsidR="00CB0BF1" w:rsidRPr="00D4776D" w:rsidRDefault="00CB0BF1" w:rsidP="00CB0BF1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1410" w:type="pct"/>
          </w:tcPr>
          <w:p w14:paraId="52D256A1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Position applied for</w:t>
            </w:r>
          </w:p>
        </w:tc>
        <w:tc>
          <w:tcPr>
            <w:tcW w:w="147" w:type="pct"/>
          </w:tcPr>
          <w:p w14:paraId="6A523E78" w14:textId="77777777" w:rsidR="00CB0BF1" w:rsidRPr="00AE35A8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35A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3200" w:type="pct"/>
          </w:tcPr>
          <w:p w14:paraId="70337595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0BF1" w14:paraId="40F0E183" w14:textId="77777777" w:rsidTr="009B73FB">
        <w:trPr>
          <w:trHeight w:val="432"/>
        </w:trPr>
        <w:tc>
          <w:tcPr>
            <w:tcW w:w="242" w:type="pct"/>
            <w:vMerge w:val="restart"/>
          </w:tcPr>
          <w:p w14:paraId="1177A5F2" w14:textId="77777777" w:rsidR="00CB0BF1" w:rsidRPr="00D4776D" w:rsidRDefault="00CB0BF1" w:rsidP="00CB0BF1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jc w:val="center"/>
              <w:rPr>
                <w:rFonts w:ascii="Times" w:hAnsi="Times" w:cs="Times"/>
                <w:b/>
                <w:bCs/>
                <w:sz w:val="24"/>
                <w:szCs w:val="24"/>
              </w:rPr>
            </w:pPr>
          </w:p>
        </w:tc>
        <w:tc>
          <w:tcPr>
            <w:tcW w:w="1410" w:type="pct"/>
          </w:tcPr>
          <w:p w14:paraId="3625F368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Present Position</w:t>
            </w:r>
          </w:p>
        </w:tc>
        <w:tc>
          <w:tcPr>
            <w:tcW w:w="147" w:type="pct"/>
          </w:tcPr>
          <w:p w14:paraId="68F7AE7D" w14:textId="77777777" w:rsidR="00CB0BF1" w:rsidRPr="00AE35A8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35A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3200" w:type="pct"/>
          </w:tcPr>
          <w:p w14:paraId="00EDE182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0BF1" w14:paraId="30AE720C" w14:textId="77777777" w:rsidTr="009B73FB">
        <w:trPr>
          <w:trHeight w:val="432"/>
        </w:trPr>
        <w:tc>
          <w:tcPr>
            <w:tcW w:w="242" w:type="pct"/>
            <w:vMerge/>
          </w:tcPr>
          <w:p w14:paraId="74083BA6" w14:textId="77777777" w:rsidR="00CB0BF1" w:rsidRPr="00976C51" w:rsidRDefault="00CB0BF1" w:rsidP="009B73FB">
            <w:pPr>
              <w:widowControl w:val="0"/>
              <w:autoSpaceDE w:val="0"/>
              <w:autoSpaceDN w:val="0"/>
              <w:adjustRightInd w:val="0"/>
              <w:ind w:left="120"/>
              <w:jc w:val="center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1410" w:type="pct"/>
          </w:tcPr>
          <w:p w14:paraId="7AE54B88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 xml:space="preserve">Date of appointment </w:t>
            </w:r>
          </w:p>
        </w:tc>
        <w:tc>
          <w:tcPr>
            <w:tcW w:w="147" w:type="pct"/>
          </w:tcPr>
          <w:p w14:paraId="498FA6E7" w14:textId="77777777" w:rsidR="00CB0BF1" w:rsidRPr="00AE35A8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35A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3200" w:type="pct"/>
          </w:tcPr>
          <w:p w14:paraId="2702C78F" w14:textId="77777777" w:rsidR="00CB0BF1" w:rsidRDefault="00CB0BF1" w:rsidP="009B73FB">
            <w:pPr>
              <w:widowControl w:val="0"/>
              <w:autoSpaceDE w:val="0"/>
              <w:autoSpaceDN w:val="0"/>
              <w:adjustRightInd w:val="0"/>
              <w:spacing w:line="213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F59F992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C82D42" w14:textId="77777777" w:rsidR="009842E9" w:rsidRPr="005C4B0B" w:rsidRDefault="009842E9" w:rsidP="009842E9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ind w:left="504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Academic Qualifications: </w:t>
      </w:r>
    </w:p>
    <w:p w14:paraId="7F7D00EF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6"/>
        <w:gridCol w:w="4262"/>
        <w:gridCol w:w="3018"/>
        <w:gridCol w:w="850"/>
      </w:tblGrid>
      <w:tr w:rsidR="009842E9" w:rsidRPr="005C4B0B" w14:paraId="59391C1D" w14:textId="77777777" w:rsidTr="00DD67FC">
        <w:tc>
          <w:tcPr>
            <w:tcW w:w="905" w:type="pct"/>
            <w:shd w:val="clear" w:color="auto" w:fill="F2F2F2" w:themeFill="background1" w:themeFillShade="F2"/>
            <w:vAlign w:val="center"/>
          </w:tcPr>
          <w:p w14:paraId="7999C75C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Degree/</w:t>
            </w:r>
          </w:p>
          <w:p w14:paraId="1B81FC0D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Examination</w:t>
            </w:r>
          </w:p>
        </w:tc>
        <w:tc>
          <w:tcPr>
            <w:tcW w:w="2147" w:type="pct"/>
            <w:shd w:val="clear" w:color="auto" w:fill="F2F2F2" w:themeFill="background1" w:themeFillShade="F2"/>
            <w:vAlign w:val="center"/>
          </w:tcPr>
          <w:p w14:paraId="64AF3A4A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 xml:space="preserve">Institution </w:t>
            </w:r>
          </w:p>
          <w:p w14:paraId="315C123C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(University/ College/ School/ Department)</w:t>
            </w:r>
          </w:p>
        </w:tc>
        <w:tc>
          <w:tcPr>
            <w:tcW w:w="1520" w:type="pct"/>
            <w:shd w:val="clear" w:color="auto" w:fill="F2F2F2" w:themeFill="background1" w:themeFillShade="F2"/>
            <w:vAlign w:val="center"/>
          </w:tcPr>
          <w:p w14:paraId="34344A1C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Class/Division</w:t>
            </w:r>
          </w:p>
          <w:p w14:paraId="550BE47E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w w:val="99"/>
                <w:sz w:val="24"/>
                <w:szCs w:val="24"/>
              </w:rPr>
              <w:t>/ GPA (Percent</w:t>
            </w: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C4B0B">
              <w:rPr>
                <w:rFonts w:ascii="Times New Roman" w:hAnsi="Times New Roman" w:cs="Times New Roman"/>
                <w:w w:val="99"/>
                <w:sz w:val="24"/>
                <w:szCs w:val="24"/>
              </w:rPr>
              <w:t>Marks where</w:t>
            </w: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C4B0B">
              <w:rPr>
                <w:rFonts w:ascii="Times New Roman" w:hAnsi="Times New Roman" w:cs="Times New Roman"/>
                <w:w w:val="99"/>
                <w:sz w:val="24"/>
                <w:szCs w:val="24"/>
              </w:rPr>
              <w:t>applicable)</w:t>
            </w:r>
          </w:p>
        </w:tc>
        <w:tc>
          <w:tcPr>
            <w:tcW w:w="428" w:type="pct"/>
            <w:shd w:val="clear" w:color="auto" w:fill="F2F2F2" w:themeFill="background1" w:themeFillShade="F2"/>
            <w:vAlign w:val="center"/>
          </w:tcPr>
          <w:p w14:paraId="4449AB30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9842E9" w:rsidRPr="005C4B0B" w14:paraId="4216D791" w14:textId="77777777" w:rsidTr="00DD67FC">
        <w:tc>
          <w:tcPr>
            <w:tcW w:w="905" w:type="pct"/>
          </w:tcPr>
          <w:p w14:paraId="7EF86FE7" w14:textId="41EA878D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7" w:type="pct"/>
          </w:tcPr>
          <w:p w14:paraId="1BE9FC4A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0" w:type="pct"/>
          </w:tcPr>
          <w:p w14:paraId="7A8050A9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27A362ED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42E9" w:rsidRPr="005C4B0B" w14:paraId="34FAA2D3" w14:textId="77777777" w:rsidTr="00DD67FC">
        <w:tc>
          <w:tcPr>
            <w:tcW w:w="905" w:type="pct"/>
          </w:tcPr>
          <w:p w14:paraId="0158BBBB" w14:textId="5D5EF9FF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7" w:type="pct"/>
          </w:tcPr>
          <w:p w14:paraId="4426B78B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0" w:type="pct"/>
          </w:tcPr>
          <w:p w14:paraId="1C5C3BB2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196AE5B2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42E9" w:rsidRPr="005C4B0B" w14:paraId="74A87153" w14:textId="77777777" w:rsidTr="00DD67FC">
        <w:tc>
          <w:tcPr>
            <w:tcW w:w="905" w:type="pct"/>
          </w:tcPr>
          <w:p w14:paraId="0E45453B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7" w:type="pct"/>
          </w:tcPr>
          <w:p w14:paraId="127DB457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0" w:type="pct"/>
          </w:tcPr>
          <w:p w14:paraId="7B7C2127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6410D42B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42E9" w:rsidRPr="005C4B0B" w14:paraId="392C3933" w14:textId="77777777" w:rsidTr="00DD67FC">
        <w:tc>
          <w:tcPr>
            <w:tcW w:w="905" w:type="pct"/>
          </w:tcPr>
          <w:p w14:paraId="7D107915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7" w:type="pct"/>
          </w:tcPr>
          <w:p w14:paraId="7C020540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0" w:type="pct"/>
          </w:tcPr>
          <w:p w14:paraId="7490545E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60019E8C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42E9" w:rsidRPr="005C4B0B" w14:paraId="655CF07B" w14:textId="77777777" w:rsidTr="00DD67FC">
        <w:tc>
          <w:tcPr>
            <w:tcW w:w="905" w:type="pct"/>
          </w:tcPr>
          <w:p w14:paraId="709B3948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7" w:type="pct"/>
          </w:tcPr>
          <w:p w14:paraId="0DF1849B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0" w:type="pct"/>
          </w:tcPr>
          <w:p w14:paraId="0578F51F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0C604C54" w14:textId="77777777" w:rsidR="009842E9" w:rsidRPr="005C4B0B" w:rsidRDefault="009842E9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2923" w:rsidRPr="005C4B0B" w14:paraId="13082C6C" w14:textId="77777777" w:rsidTr="00DD67FC">
        <w:tc>
          <w:tcPr>
            <w:tcW w:w="905" w:type="pct"/>
          </w:tcPr>
          <w:p w14:paraId="378B549D" w14:textId="77777777" w:rsidR="00492923" w:rsidRPr="005C4B0B" w:rsidRDefault="00492923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7" w:type="pct"/>
          </w:tcPr>
          <w:p w14:paraId="7739E22C" w14:textId="77777777" w:rsidR="00492923" w:rsidRPr="005C4B0B" w:rsidRDefault="00492923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0" w:type="pct"/>
          </w:tcPr>
          <w:p w14:paraId="02A6BBB5" w14:textId="77777777" w:rsidR="00492923" w:rsidRPr="005C4B0B" w:rsidRDefault="00492923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" w:type="pct"/>
          </w:tcPr>
          <w:p w14:paraId="517BBCD6" w14:textId="77777777" w:rsidR="00492923" w:rsidRPr="005C4B0B" w:rsidRDefault="00492923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8280D7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E958FFF" w14:textId="0C78C6D2" w:rsidR="009842E9" w:rsidRPr="005C4B0B" w:rsidRDefault="009842E9" w:rsidP="009842E9">
      <w:pPr>
        <w:widowControl w:val="0"/>
        <w:autoSpaceDE w:val="0"/>
        <w:autoSpaceDN w:val="0"/>
        <w:adjustRightInd w:val="0"/>
        <w:spacing w:line="269" w:lineRule="exact"/>
        <w:ind w:left="144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b/>
          <w:bCs/>
          <w:sz w:val="24"/>
          <w:szCs w:val="24"/>
        </w:rPr>
        <w:t>6.</w:t>
      </w:r>
      <w:r w:rsidRPr="005C4B0B">
        <w:rPr>
          <w:rFonts w:ascii="Times New Roman" w:hAnsi="Times New Roman" w:cs="Times New Roman"/>
          <w:sz w:val="24"/>
          <w:szCs w:val="24"/>
        </w:rPr>
        <w:t xml:space="preserve"> Experiences (start from </w:t>
      </w:r>
      <w:r w:rsidR="00492923">
        <w:rPr>
          <w:rFonts w:ascii="Times New Roman" w:hAnsi="Times New Roman" w:cs="Times New Roman"/>
          <w:sz w:val="24"/>
          <w:szCs w:val="24"/>
        </w:rPr>
        <w:t xml:space="preserve">the </w:t>
      </w:r>
      <w:r w:rsidRPr="005C4B0B">
        <w:rPr>
          <w:rFonts w:ascii="Times New Roman" w:hAnsi="Times New Roman" w:cs="Times New Roman"/>
          <w:sz w:val="24"/>
          <w:szCs w:val="24"/>
        </w:rPr>
        <w:t>present):</w:t>
      </w:r>
    </w:p>
    <w:p w14:paraId="2AC205F3" w14:textId="77777777" w:rsidR="009842E9" w:rsidRDefault="009842E9" w:rsidP="009842E9">
      <w:pPr>
        <w:widowControl w:val="0"/>
        <w:autoSpaceDE w:val="0"/>
        <w:autoSpaceDN w:val="0"/>
        <w:adjustRightInd w:val="0"/>
        <w:spacing w:line="269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814295" w14:paraId="0F20BE39" w14:textId="77777777" w:rsidTr="00814295">
        <w:tc>
          <w:tcPr>
            <w:tcW w:w="3308" w:type="dxa"/>
            <w:shd w:val="clear" w:color="auto" w:fill="F2F2F2" w:themeFill="background1" w:themeFillShade="F2"/>
            <w:vAlign w:val="bottom"/>
          </w:tcPr>
          <w:p w14:paraId="706B0CB9" w14:textId="77777777" w:rsidR="00814295" w:rsidRPr="005C4B0B" w:rsidRDefault="00814295" w:rsidP="00814295">
            <w:pPr>
              <w:widowControl w:val="0"/>
              <w:autoSpaceDE w:val="0"/>
              <w:autoSpaceDN w:val="0"/>
              <w:adjustRightInd w:val="0"/>
              <w:ind w:left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22FD"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3309" w:type="dxa"/>
            <w:shd w:val="clear" w:color="auto" w:fill="F2F2F2" w:themeFill="background1" w:themeFillShade="F2"/>
            <w:vAlign w:val="bottom"/>
          </w:tcPr>
          <w:p w14:paraId="55D4000E" w14:textId="77777777" w:rsidR="00814295" w:rsidRPr="005C4B0B" w:rsidRDefault="00814295" w:rsidP="00814295">
            <w:pPr>
              <w:widowControl w:val="0"/>
              <w:autoSpaceDE w:val="0"/>
              <w:autoSpaceDN w:val="0"/>
              <w:adjustRightInd w:val="0"/>
              <w:ind w:left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22FD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3309" w:type="dxa"/>
            <w:shd w:val="clear" w:color="auto" w:fill="F2F2F2" w:themeFill="background1" w:themeFillShade="F2"/>
            <w:vAlign w:val="bottom"/>
          </w:tcPr>
          <w:p w14:paraId="4112F3D3" w14:textId="77777777" w:rsidR="00814295" w:rsidRPr="005C4B0B" w:rsidRDefault="00814295" w:rsidP="00814295">
            <w:pPr>
              <w:widowControl w:val="0"/>
              <w:autoSpaceDE w:val="0"/>
              <w:autoSpaceDN w:val="0"/>
              <w:adjustRightInd w:val="0"/>
              <w:ind w:left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22F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</w:tr>
      <w:tr w:rsidR="00814295" w14:paraId="352E094B" w14:textId="77777777" w:rsidTr="00814295">
        <w:tc>
          <w:tcPr>
            <w:tcW w:w="3308" w:type="dxa"/>
          </w:tcPr>
          <w:p w14:paraId="762E38A4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663FE4A9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3C34159D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4295" w14:paraId="49D8402E" w14:textId="77777777" w:rsidTr="00814295">
        <w:tc>
          <w:tcPr>
            <w:tcW w:w="3308" w:type="dxa"/>
          </w:tcPr>
          <w:p w14:paraId="4227533E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79B158EC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23AD490D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4295" w14:paraId="6AFCA7A7" w14:textId="77777777" w:rsidTr="00814295">
        <w:tc>
          <w:tcPr>
            <w:tcW w:w="3308" w:type="dxa"/>
          </w:tcPr>
          <w:p w14:paraId="0822F0FE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3F83F04E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43A6A45F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4295" w14:paraId="7757028A" w14:textId="77777777" w:rsidTr="00814295">
        <w:tc>
          <w:tcPr>
            <w:tcW w:w="3308" w:type="dxa"/>
          </w:tcPr>
          <w:p w14:paraId="79B89505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3939DBA0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7BAB57DF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4295" w14:paraId="4C5653D1" w14:textId="77777777" w:rsidTr="00814295">
        <w:tc>
          <w:tcPr>
            <w:tcW w:w="3308" w:type="dxa"/>
          </w:tcPr>
          <w:p w14:paraId="60096423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6353843B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1604AC65" w14:textId="77777777" w:rsidR="00814295" w:rsidRDefault="00814295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2923" w14:paraId="04068195" w14:textId="77777777" w:rsidTr="00814295">
        <w:tc>
          <w:tcPr>
            <w:tcW w:w="3308" w:type="dxa"/>
          </w:tcPr>
          <w:p w14:paraId="466D769C" w14:textId="77777777" w:rsidR="00492923" w:rsidRDefault="00492923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706C2B2A" w14:textId="77777777" w:rsidR="00492923" w:rsidRDefault="00492923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9" w:type="dxa"/>
          </w:tcPr>
          <w:p w14:paraId="00C0EB10" w14:textId="77777777" w:rsidR="00492923" w:rsidRDefault="00492923" w:rsidP="009842E9">
            <w:pPr>
              <w:widowControl w:val="0"/>
              <w:autoSpaceDE w:val="0"/>
              <w:autoSpaceDN w:val="0"/>
              <w:adjustRightInd w:val="0"/>
              <w:spacing w:line="269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DA4A73" w14:textId="77777777" w:rsidR="00814295" w:rsidRDefault="00814295" w:rsidP="009842E9">
      <w:pPr>
        <w:widowControl w:val="0"/>
        <w:autoSpaceDE w:val="0"/>
        <w:autoSpaceDN w:val="0"/>
        <w:adjustRightInd w:val="0"/>
        <w:spacing w:line="269" w:lineRule="exact"/>
        <w:rPr>
          <w:rFonts w:ascii="Times New Roman" w:hAnsi="Times New Roman" w:cs="Times New Roman"/>
          <w:sz w:val="24"/>
          <w:szCs w:val="24"/>
        </w:rPr>
      </w:pPr>
    </w:p>
    <w:p w14:paraId="1F66E93C" w14:textId="77777777" w:rsidR="00814295" w:rsidRPr="005C4B0B" w:rsidRDefault="00814295" w:rsidP="009842E9">
      <w:pPr>
        <w:widowControl w:val="0"/>
        <w:autoSpaceDE w:val="0"/>
        <w:autoSpaceDN w:val="0"/>
        <w:adjustRightInd w:val="0"/>
        <w:spacing w:line="269" w:lineRule="exact"/>
        <w:rPr>
          <w:rFonts w:ascii="Times New Roman" w:hAnsi="Times New Roman" w:cs="Times New Roman"/>
          <w:sz w:val="24"/>
          <w:szCs w:val="24"/>
        </w:rPr>
      </w:pPr>
    </w:p>
    <w:p w14:paraId="4A0E52E7" w14:textId="08A5F086" w:rsidR="009842E9" w:rsidRDefault="009842E9" w:rsidP="009842E9">
      <w:pPr>
        <w:rPr>
          <w:rFonts w:ascii="Times New Roman" w:hAnsi="Times New Roman" w:cs="Times New Roman"/>
        </w:rPr>
      </w:pPr>
    </w:p>
    <w:p w14:paraId="6108F6EA" w14:textId="2FF54C5A" w:rsidR="00492923" w:rsidRDefault="00492923" w:rsidP="009842E9">
      <w:pPr>
        <w:rPr>
          <w:rFonts w:ascii="Times New Roman" w:hAnsi="Times New Roman" w:cs="Times New Roman"/>
        </w:rPr>
      </w:pPr>
    </w:p>
    <w:p w14:paraId="707EE079" w14:textId="4E76829C" w:rsidR="00492923" w:rsidRDefault="00492923" w:rsidP="009842E9">
      <w:pPr>
        <w:rPr>
          <w:rFonts w:ascii="Times New Roman" w:hAnsi="Times New Roman" w:cs="Times New Roman"/>
        </w:rPr>
      </w:pPr>
    </w:p>
    <w:p w14:paraId="337D6FDE" w14:textId="77777777" w:rsidR="00492923" w:rsidRPr="005C4B0B" w:rsidRDefault="00492923" w:rsidP="009842E9">
      <w:pPr>
        <w:rPr>
          <w:rFonts w:ascii="Times New Roman" w:hAnsi="Times New Roman" w:cs="Times New Roman"/>
        </w:rPr>
      </w:pPr>
    </w:p>
    <w:p w14:paraId="228F32EC" w14:textId="77777777" w:rsidR="009842E9" w:rsidRPr="005C4B0B" w:rsidRDefault="009842E9" w:rsidP="009842E9">
      <w:pPr>
        <w:rPr>
          <w:rFonts w:ascii="Times New Roman" w:hAnsi="Times New Roman" w:cs="Times New Roman"/>
        </w:rPr>
      </w:pPr>
    </w:p>
    <w:p w14:paraId="6AA15AC1" w14:textId="7C816E7E" w:rsidR="009842E9" w:rsidRPr="005C4B0B" w:rsidRDefault="009842E9" w:rsidP="009842E9">
      <w:pPr>
        <w:widowControl w:val="0"/>
        <w:numPr>
          <w:ilvl w:val="0"/>
          <w:numId w:val="4"/>
        </w:numPr>
        <w:tabs>
          <w:tab w:val="clear" w:pos="720"/>
        </w:tabs>
        <w:overflowPunct w:val="0"/>
        <w:autoSpaceDE w:val="0"/>
        <w:autoSpaceDN w:val="0"/>
        <w:adjustRightInd w:val="0"/>
        <w:spacing w:line="217" w:lineRule="auto"/>
        <w:ind w:left="414" w:hanging="27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lastRenderedPageBreak/>
        <w:t>Membership / Fellowship of Learned Societies, Professional Institutions</w:t>
      </w:r>
      <w:r w:rsidR="00492923">
        <w:rPr>
          <w:rFonts w:ascii="Times New Roman" w:hAnsi="Times New Roman" w:cs="Times New Roman"/>
          <w:sz w:val="24"/>
          <w:szCs w:val="24"/>
        </w:rPr>
        <w:t>,</w:t>
      </w:r>
      <w:r w:rsidRPr="005C4B0B">
        <w:rPr>
          <w:rFonts w:ascii="Times New Roman" w:hAnsi="Times New Roman" w:cs="Times New Roman"/>
          <w:sz w:val="24"/>
          <w:szCs w:val="24"/>
        </w:rPr>
        <w:t xml:space="preserve"> and Other Noteworthy Affiliations, </w:t>
      </w:r>
      <w:proofErr w:type="gramStart"/>
      <w:r w:rsidRPr="005C4B0B">
        <w:rPr>
          <w:rFonts w:ascii="Times New Roman" w:hAnsi="Times New Roman" w:cs="Times New Roman"/>
          <w:sz w:val="24"/>
          <w:szCs w:val="24"/>
        </w:rPr>
        <w:t>etc. :</w:t>
      </w:r>
      <w:proofErr w:type="gramEnd"/>
      <w:r w:rsidRPr="005C4B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2381D8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390C3E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977906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0A8E23" w14:textId="77777777" w:rsidR="009842E9" w:rsidRPr="005C4B0B" w:rsidRDefault="009842E9" w:rsidP="009842E9">
      <w:pPr>
        <w:widowControl w:val="0"/>
        <w:numPr>
          <w:ilvl w:val="0"/>
          <w:numId w:val="4"/>
        </w:numPr>
        <w:tabs>
          <w:tab w:val="clear" w:pos="720"/>
          <w:tab w:val="num" w:pos="270"/>
        </w:tabs>
        <w:overflowPunct w:val="0"/>
        <w:autoSpaceDE w:val="0"/>
        <w:autoSpaceDN w:val="0"/>
        <w:adjustRightInd w:val="0"/>
        <w:ind w:left="414" w:hanging="27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Professional Awards / </w:t>
      </w:r>
      <w:proofErr w:type="spellStart"/>
      <w:r w:rsidRPr="005C4B0B">
        <w:rPr>
          <w:rFonts w:ascii="Times New Roman" w:hAnsi="Times New Roman" w:cs="Times New Roman"/>
          <w:sz w:val="24"/>
          <w:szCs w:val="24"/>
        </w:rPr>
        <w:t>Honours</w:t>
      </w:r>
      <w:proofErr w:type="spellEnd"/>
      <w:r w:rsidRPr="005C4B0B">
        <w:rPr>
          <w:rFonts w:ascii="Times New Roman" w:hAnsi="Times New Roman" w:cs="Times New Roman"/>
          <w:sz w:val="24"/>
          <w:szCs w:val="24"/>
        </w:rPr>
        <w:t xml:space="preserve"> Received: </w:t>
      </w:r>
    </w:p>
    <w:p w14:paraId="00FB759D" w14:textId="77777777" w:rsidR="009842E9" w:rsidRPr="005C4B0B" w:rsidRDefault="009842E9" w:rsidP="009842E9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9DBB18C" w14:textId="77777777" w:rsidR="009842E9" w:rsidRPr="005C4B0B" w:rsidRDefault="009842E9" w:rsidP="009842E9">
      <w:pPr>
        <w:widowControl w:val="0"/>
        <w:autoSpaceDE w:val="0"/>
        <w:autoSpaceDN w:val="0"/>
        <w:adjustRightInd w:val="0"/>
        <w:spacing w:line="373" w:lineRule="exact"/>
        <w:rPr>
          <w:rFonts w:ascii="Times New Roman" w:hAnsi="Times New Roman" w:cs="Times New Roman"/>
          <w:sz w:val="24"/>
          <w:szCs w:val="24"/>
        </w:rPr>
      </w:pPr>
    </w:p>
    <w:p w14:paraId="0C371377" w14:textId="77777777" w:rsidR="009842E9" w:rsidRPr="005C4B0B" w:rsidRDefault="009842E9" w:rsidP="009842E9">
      <w:pPr>
        <w:widowControl w:val="0"/>
        <w:numPr>
          <w:ilvl w:val="0"/>
          <w:numId w:val="4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ind w:left="864"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 Professional  Work  at  National  and  International  Levels: </w:t>
      </w:r>
    </w:p>
    <w:p w14:paraId="37F285BC" w14:textId="77777777" w:rsidR="009842E9" w:rsidRPr="005C4B0B" w:rsidRDefault="009842E9" w:rsidP="009842E9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E015E67" w14:textId="77777777" w:rsidR="009842E9" w:rsidRPr="005C4B0B" w:rsidRDefault="009842E9" w:rsidP="009842E9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58F7ED8" w14:textId="77777777" w:rsidR="009842E9" w:rsidRPr="005C4B0B" w:rsidRDefault="009842E9" w:rsidP="009842E9">
      <w:pPr>
        <w:widowControl w:val="0"/>
        <w:autoSpaceDE w:val="0"/>
        <w:autoSpaceDN w:val="0"/>
        <w:adjustRightInd w:val="0"/>
        <w:spacing w:line="232" w:lineRule="exact"/>
        <w:rPr>
          <w:rFonts w:ascii="Times New Roman" w:hAnsi="Times New Roman" w:cs="Times New Roman"/>
          <w:sz w:val="24"/>
          <w:szCs w:val="24"/>
        </w:rPr>
      </w:pPr>
    </w:p>
    <w:p w14:paraId="2D01EDD3" w14:textId="77777777" w:rsidR="009842E9" w:rsidRDefault="009842E9" w:rsidP="009842E9">
      <w:pPr>
        <w:widowControl w:val="0"/>
        <w:numPr>
          <w:ilvl w:val="0"/>
          <w:numId w:val="4"/>
        </w:numPr>
        <w:tabs>
          <w:tab w:val="clear" w:pos="720"/>
          <w:tab w:val="num" w:pos="360"/>
          <w:tab w:val="left" w:pos="810"/>
        </w:tabs>
        <w:overflowPunct w:val="0"/>
        <w:autoSpaceDE w:val="0"/>
        <w:autoSpaceDN w:val="0"/>
        <w:adjustRightInd w:val="0"/>
        <w:spacing w:line="217" w:lineRule="auto"/>
        <w:ind w:left="504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Participation in National Commissions, Committees, etc. commissioned by the Government of Bangladesh and Govt. Institution / Organizations: </w:t>
      </w:r>
    </w:p>
    <w:p w14:paraId="3E0D8AD3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938BF5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6CFE89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6DA104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C6E8BA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DAEBFA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9BCFCD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7FE095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D7B0BC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A3F8D4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8DE9BA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4C8992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466966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465335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F2FA56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7A862A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79D9B1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A12C5F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3026E1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5074EF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A2BD94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4FBEEB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5C0349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F6A6B1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659D5B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52A0BA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ECAC01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8F7130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F61B93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8CA7C7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0D3ACF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95F5E9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07B5E6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DA129F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091DFA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CFCCD9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F2702F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C67C44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99F13B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095EE6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842E9" w:rsidRPr="009842E9" w14:paraId="0D68D98A" w14:textId="77777777" w:rsidTr="009842E9">
        <w:tc>
          <w:tcPr>
            <w:tcW w:w="9926" w:type="dxa"/>
          </w:tcPr>
          <w:p w14:paraId="548A881A" w14:textId="77777777" w:rsidR="009842E9" w:rsidRPr="009842E9" w:rsidRDefault="009842E9" w:rsidP="009842E9">
            <w:pPr>
              <w:widowControl w:val="0"/>
              <w:tabs>
                <w:tab w:val="left" w:pos="810"/>
              </w:tabs>
              <w:overflowPunct w:val="0"/>
              <w:autoSpaceDE w:val="0"/>
              <w:autoSpaceDN w:val="0"/>
              <w:adjustRightInd w:val="0"/>
              <w:spacing w:line="217" w:lineRule="auto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842E9">
              <w:rPr>
                <w:rFonts w:ascii="Times New Roman" w:hAnsi="Times New Roman" w:cs="Times New Roman"/>
                <w:b/>
                <w:sz w:val="32"/>
                <w:szCs w:val="32"/>
              </w:rPr>
              <w:t>Information provided below for activities since the last appointment</w:t>
            </w:r>
          </w:p>
          <w:p w14:paraId="619432AC" w14:textId="7AEA6309" w:rsidR="009842E9" w:rsidRPr="009842E9" w:rsidRDefault="009842E9" w:rsidP="009842E9">
            <w:pPr>
              <w:widowControl w:val="0"/>
              <w:tabs>
                <w:tab w:val="left" w:pos="810"/>
              </w:tabs>
              <w:overflowPunct w:val="0"/>
              <w:autoSpaceDE w:val="0"/>
              <w:autoSpaceDN w:val="0"/>
              <w:adjustRightInd w:val="0"/>
              <w:spacing w:line="217" w:lineRule="auto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842E9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/during </w:t>
            </w:r>
            <w:r w:rsidR="00492923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the </w:t>
            </w:r>
            <w:r w:rsidRPr="009842E9">
              <w:rPr>
                <w:rFonts w:ascii="Times New Roman" w:hAnsi="Times New Roman" w:cs="Times New Roman"/>
                <w:b/>
                <w:sz w:val="32"/>
                <w:szCs w:val="32"/>
              </w:rPr>
              <w:t>last five years</w:t>
            </w:r>
          </w:p>
        </w:tc>
      </w:tr>
    </w:tbl>
    <w:p w14:paraId="0A6E2993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3DA6D9" w14:textId="77777777" w:rsidR="009842E9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36A062" w14:textId="6E395F47" w:rsidR="009842E9" w:rsidRDefault="009842E9" w:rsidP="009842E9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ind w:left="864"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Academic qualifications earned after the last appointment ____________________________ </w:t>
      </w:r>
    </w:p>
    <w:p w14:paraId="2A091983" w14:textId="3A246DAA" w:rsidR="00492923" w:rsidRDefault="00492923" w:rsidP="00492923">
      <w:pPr>
        <w:widowControl w:val="0"/>
        <w:overflowPunct w:val="0"/>
        <w:autoSpaceDE w:val="0"/>
        <w:autoSpaceDN w:val="0"/>
        <w:adjustRightInd w:val="0"/>
        <w:ind w:left="864"/>
        <w:jc w:val="both"/>
        <w:rPr>
          <w:rFonts w:ascii="Times New Roman" w:hAnsi="Times New Roman" w:cs="Times New Roman"/>
          <w:sz w:val="24"/>
          <w:szCs w:val="24"/>
        </w:rPr>
      </w:pPr>
    </w:p>
    <w:p w14:paraId="39B3A95E" w14:textId="77777777" w:rsidR="009842E9" w:rsidRPr="005C4B0B" w:rsidRDefault="009842E9" w:rsidP="009842E9">
      <w:pPr>
        <w:widowControl w:val="0"/>
        <w:autoSpaceDE w:val="0"/>
        <w:autoSpaceDN w:val="0"/>
        <w:adjustRightInd w:val="0"/>
        <w:spacing w:line="255" w:lineRule="exact"/>
        <w:rPr>
          <w:rFonts w:ascii="Times New Roman" w:hAnsi="Times New Roman" w:cs="Times New Roman"/>
          <w:sz w:val="24"/>
          <w:szCs w:val="24"/>
        </w:rPr>
      </w:pPr>
    </w:p>
    <w:p w14:paraId="3C7545DA" w14:textId="0CE65CC3" w:rsidR="009842E9" w:rsidRPr="005C4B0B" w:rsidRDefault="009842E9" w:rsidP="009842E9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120" w:line="219" w:lineRule="auto"/>
        <w:ind w:left="864" w:right="144"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Teaching activities undertaken (course and laboratory) at undergraduate and graduate levels since </w:t>
      </w:r>
      <w:r w:rsidR="00492923">
        <w:rPr>
          <w:rFonts w:ascii="Times New Roman" w:hAnsi="Times New Roman" w:cs="Times New Roman"/>
          <w:sz w:val="24"/>
          <w:szCs w:val="24"/>
        </w:rPr>
        <w:t xml:space="preserve">the </w:t>
      </w:r>
      <w:r w:rsidRPr="005C4B0B">
        <w:rPr>
          <w:rFonts w:ascii="Times New Roman" w:hAnsi="Times New Roman" w:cs="Times New Roman"/>
          <w:sz w:val="24"/>
          <w:szCs w:val="24"/>
        </w:rPr>
        <w:t xml:space="preserve">last appointment </w:t>
      </w:r>
      <w:r w:rsidRPr="005C4B0B">
        <w:rPr>
          <w:rFonts w:ascii="Times New Roman" w:hAnsi="Times New Roman" w:cs="Times New Roman"/>
          <w:b/>
          <w:bCs/>
          <w:sz w:val="24"/>
          <w:szCs w:val="24"/>
        </w:rPr>
        <w:t>(last five years)</w:t>
      </w:r>
      <w:r w:rsidRPr="005C4B0B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7"/>
        <w:gridCol w:w="1257"/>
        <w:gridCol w:w="2462"/>
        <w:gridCol w:w="883"/>
        <w:gridCol w:w="1590"/>
        <w:gridCol w:w="2334"/>
        <w:gridCol w:w="803"/>
      </w:tblGrid>
      <w:tr w:rsidR="009842E9" w:rsidRPr="005C4B0B" w14:paraId="54652312" w14:textId="77777777" w:rsidTr="00DD67FC">
        <w:tc>
          <w:tcPr>
            <w:tcW w:w="290" w:type="pct"/>
            <w:shd w:val="clear" w:color="auto" w:fill="F2F2F2" w:themeFill="background1" w:themeFillShade="F2"/>
            <w:vAlign w:val="center"/>
          </w:tcPr>
          <w:p w14:paraId="7A0599B4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Sl.</w:t>
            </w:r>
          </w:p>
        </w:tc>
        <w:tc>
          <w:tcPr>
            <w:tcW w:w="644" w:type="pct"/>
            <w:shd w:val="clear" w:color="auto" w:fill="F2F2F2" w:themeFill="background1" w:themeFillShade="F2"/>
            <w:vAlign w:val="center"/>
          </w:tcPr>
          <w:p w14:paraId="43E6829B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Course No.</w:t>
            </w:r>
          </w:p>
        </w:tc>
        <w:tc>
          <w:tcPr>
            <w:tcW w:w="1250" w:type="pct"/>
            <w:shd w:val="clear" w:color="auto" w:fill="F2F2F2" w:themeFill="background1" w:themeFillShade="F2"/>
            <w:vAlign w:val="center"/>
          </w:tcPr>
          <w:p w14:paraId="7D2D43A7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Title of The Courses Taught</w:t>
            </w:r>
          </w:p>
        </w:tc>
        <w:tc>
          <w:tcPr>
            <w:tcW w:w="429" w:type="pct"/>
            <w:shd w:val="clear" w:color="auto" w:fill="F2F2F2" w:themeFill="background1" w:themeFillShade="F2"/>
            <w:vAlign w:val="center"/>
          </w:tcPr>
          <w:p w14:paraId="4C896B95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Level</w:t>
            </w:r>
          </w:p>
        </w:tc>
        <w:tc>
          <w:tcPr>
            <w:tcW w:w="811" w:type="pct"/>
            <w:shd w:val="clear" w:color="auto" w:fill="F2F2F2" w:themeFill="background1" w:themeFillShade="F2"/>
            <w:vAlign w:val="center"/>
          </w:tcPr>
          <w:p w14:paraId="4EF10E2B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No. of Students</w:t>
            </w:r>
          </w:p>
        </w:tc>
        <w:tc>
          <w:tcPr>
            <w:tcW w:w="1186" w:type="pct"/>
            <w:shd w:val="clear" w:color="auto" w:fill="F2F2F2" w:themeFill="background1" w:themeFillShade="F2"/>
            <w:vAlign w:val="center"/>
          </w:tcPr>
          <w:p w14:paraId="10B955B3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(Lectures Per  Week)  or</w:t>
            </w:r>
          </w:p>
          <w:p w14:paraId="311971D8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(Hours/week)</w:t>
            </w:r>
          </w:p>
        </w:tc>
        <w:tc>
          <w:tcPr>
            <w:tcW w:w="390" w:type="pct"/>
            <w:shd w:val="clear" w:color="auto" w:fill="F2F2F2" w:themeFill="background1" w:themeFillShade="F2"/>
            <w:vAlign w:val="center"/>
          </w:tcPr>
          <w:p w14:paraId="38313FB0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9842E9" w:rsidRPr="005C4B0B" w14:paraId="6A942C98" w14:textId="77777777" w:rsidTr="00DD67FC">
        <w:trPr>
          <w:trHeight w:val="288"/>
        </w:trPr>
        <w:tc>
          <w:tcPr>
            <w:tcW w:w="290" w:type="pct"/>
          </w:tcPr>
          <w:p w14:paraId="46FF451A" w14:textId="77777777" w:rsidR="009842E9" w:rsidRPr="005C4B0B" w:rsidRDefault="009842E9" w:rsidP="00C10BE3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4" w:type="pct"/>
          </w:tcPr>
          <w:p w14:paraId="4A0ACEEF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1BB19486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9" w:type="pct"/>
          </w:tcPr>
          <w:p w14:paraId="069B892A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1" w:type="pct"/>
          </w:tcPr>
          <w:p w14:paraId="17E9B161" w14:textId="77777777" w:rsidR="009842E9" w:rsidRPr="005C4B0B" w:rsidRDefault="009842E9" w:rsidP="00DD67FC">
            <w:pPr>
              <w:rPr>
                <w:rFonts w:ascii="Times New Roman" w:hAnsi="Times New Roman" w:cs="Times New Roman"/>
                <w:w w:val="99"/>
              </w:rPr>
            </w:pPr>
          </w:p>
        </w:tc>
        <w:tc>
          <w:tcPr>
            <w:tcW w:w="1186" w:type="pct"/>
          </w:tcPr>
          <w:p w14:paraId="7B4694A6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0" w:type="pct"/>
          </w:tcPr>
          <w:p w14:paraId="5DC1B045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523B3ECB" w14:textId="77777777" w:rsidTr="00DD67FC">
        <w:trPr>
          <w:trHeight w:val="288"/>
        </w:trPr>
        <w:tc>
          <w:tcPr>
            <w:tcW w:w="290" w:type="pct"/>
          </w:tcPr>
          <w:p w14:paraId="517FA1C7" w14:textId="77777777" w:rsidR="009842E9" w:rsidRPr="005C4B0B" w:rsidRDefault="009842E9" w:rsidP="00C10BE3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4" w:type="pct"/>
          </w:tcPr>
          <w:p w14:paraId="286E31FA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267FFFC4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9" w:type="pct"/>
          </w:tcPr>
          <w:p w14:paraId="1783C1AC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1" w:type="pct"/>
          </w:tcPr>
          <w:p w14:paraId="34A99131" w14:textId="77777777" w:rsidR="009842E9" w:rsidRPr="005C4B0B" w:rsidRDefault="009842E9" w:rsidP="00DD67FC">
            <w:pPr>
              <w:rPr>
                <w:rFonts w:ascii="Times New Roman" w:hAnsi="Times New Roman" w:cs="Times New Roman"/>
                <w:w w:val="99"/>
              </w:rPr>
            </w:pPr>
          </w:p>
        </w:tc>
        <w:tc>
          <w:tcPr>
            <w:tcW w:w="1186" w:type="pct"/>
          </w:tcPr>
          <w:p w14:paraId="6833D6FF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0" w:type="pct"/>
          </w:tcPr>
          <w:p w14:paraId="27CBD871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2529D17A" w14:textId="77777777" w:rsidTr="00DD67FC">
        <w:trPr>
          <w:trHeight w:val="288"/>
        </w:trPr>
        <w:tc>
          <w:tcPr>
            <w:tcW w:w="290" w:type="pct"/>
          </w:tcPr>
          <w:p w14:paraId="45E4C01F" w14:textId="77777777" w:rsidR="009842E9" w:rsidRPr="005C4B0B" w:rsidRDefault="009842E9" w:rsidP="00C10BE3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4" w:type="pct"/>
          </w:tcPr>
          <w:p w14:paraId="73AB3EF3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0B9ADA61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9" w:type="pct"/>
          </w:tcPr>
          <w:p w14:paraId="4EB87682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1" w:type="pct"/>
          </w:tcPr>
          <w:p w14:paraId="15A726B5" w14:textId="77777777" w:rsidR="009842E9" w:rsidRPr="005C4B0B" w:rsidRDefault="009842E9" w:rsidP="00DD67FC">
            <w:pPr>
              <w:rPr>
                <w:rFonts w:ascii="Times New Roman" w:hAnsi="Times New Roman" w:cs="Times New Roman"/>
                <w:w w:val="99"/>
              </w:rPr>
            </w:pPr>
          </w:p>
        </w:tc>
        <w:tc>
          <w:tcPr>
            <w:tcW w:w="1186" w:type="pct"/>
          </w:tcPr>
          <w:p w14:paraId="48849A30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0" w:type="pct"/>
          </w:tcPr>
          <w:p w14:paraId="221BF244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0341BE76" w14:textId="77777777" w:rsidTr="00DD67FC">
        <w:trPr>
          <w:trHeight w:val="288"/>
        </w:trPr>
        <w:tc>
          <w:tcPr>
            <w:tcW w:w="290" w:type="pct"/>
          </w:tcPr>
          <w:p w14:paraId="505606B1" w14:textId="77777777" w:rsidR="009842E9" w:rsidRPr="005C4B0B" w:rsidRDefault="009842E9" w:rsidP="00C10BE3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4" w:type="pct"/>
          </w:tcPr>
          <w:p w14:paraId="0F4B982F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6219FB6B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9" w:type="pct"/>
          </w:tcPr>
          <w:p w14:paraId="19CF287E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1" w:type="pct"/>
          </w:tcPr>
          <w:p w14:paraId="3B511D79" w14:textId="77777777" w:rsidR="009842E9" w:rsidRPr="005C4B0B" w:rsidRDefault="009842E9" w:rsidP="00DD67FC">
            <w:pPr>
              <w:rPr>
                <w:rFonts w:ascii="Times New Roman" w:hAnsi="Times New Roman" w:cs="Times New Roman"/>
                <w:w w:val="99"/>
              </w:rPr>
            </w:pPr>
          </w:p>
        </w:tc>
        <w:tc>
          <w:tcPr>
            <w:tcW w:w="1186" w:type="pct"/>
          </w:tcPr>
          <w:p w14:paraId="31E49189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0" w:type="pct"/>
          </w:tcPr>
          <w:p w14:paraId="28B001CC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2A662FE3" w14:textId="77777777" w:rsidTr="00DD67FC">
        <w:trPr>
          <w:trHeight w:val="288"/>
        </w:trPr>
        <w:tc>
          <w:tcPr>
            <w:tcW w:w="290" w:type="pct"/>
          </w:tcPr>
          <w:p w14:paraId="0C34760F" w14:textId="77777777" w:rsidR="009842E9" w:rsidRPr="005C4B0B" w:rsidRDefault="009842E9" w:rsidP="00C10BE3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44" w:type="pct"/>
          </w:tcPr>
          <w:p w14:paraId="53A1D1FA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02013AF5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9" w:type="pct"/>
          </w:tcPr>
          <w:p w14:paraId="043F76B7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1" w:type="pct"/>
          </w:tcPr>
          <w:p w14:paraId="11B9F652" w14:textId="77777777" w:rsidR="009842E9" w:rsidRPr="005C4B0B" w:rsidRDefault="009842E9" w:rsidP="00DD67FC">
            <w:pPr>
              <w:rPr>
                <w:rFonts w:ascii="Times New Roman" w:hAnsi="Times New Roman" w:cs="Times New Roman"/>
                <w:w w:val="99"/>
              </w:rPr>
            </w:pPr>
          </w:p>
        </w:tc>
        <w:tc>
          <w:tcPr>
            <w:tcW w:w="1186" w:type="pct"/>
          </w:tcPr>
          <w:p w14:paraId="262B55DD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0" w:type="pct"/>
          </w:tcPr>
          <w:p w14:paraId="6789BEB6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</w:tbl>
    <w:p w14:paraId="2D47D881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spacing w:line="219" w:lineRule="auto"/>
        <w:ind w:right="340"/>
        <w:jc w:val="both"/>
        <w:rPr>
          <w:rFonts w:ascii="Times New Roman" w:hAnsi="Times New Roman" w:cs="Times New Roman"/>
          <w:sz w:val="24"/>
          <w:szCs w:val="24"/>
        </w:rPr>
      </w:pPr>
    </w:p>
    <w:p w14:paraId="384999D1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spacing w:line="219" w:lineRule="auto"/>
        <w:ind w:right="340"/>
        <w:jc w:val="both"/>
        <w:rPr>
          <w:rFonts w:ascii="Times New Roman" w:hAnsi="Times New Roman" w:cs="Times New Roman"/>
          <w:sz w:val="24"/>
          <w:szCs w:val="24"/>
        </w:rPr>
      </w:pPr>
    </w:p>
    <w:p w14:paraId="7A9EAF4E" w14:textId="77777777" w:rsidR="009842E9" w:rsidRPr="005C4B0B" w:rsidRDefault="009842E9" w:rsidP="00D4776D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120" w:line="219" w:lineRule="auto"/>
        <w:ind w:left="864"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Supervision Thesis/Design Project at undergraduate Level </w:t>
      </w:r>
      <w:r w:rsidRPr="005C4B0B">
        <w:rPr>
          <w:rFonts w:ascii="Times New Roman" w:hAnsi="Times New Roman" w:cs="Times New Roman"/>
          <w:b/>
          <w:bCs/>
          <w:sz w:val="24"/>
          <w:szCs w:val="24"/>
        </w:rPr>
        <w:t>since the last appointment</w:t>
      </w:r>
    </w:p>
    <w:p w14:paraId="34B82F02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6"/>
        <w:gridCol w:w="1864"/>
        <w:gridCol w:w="3597"/>
        <w:gridCol w:w="2007"/>
        <w:gridCol w:w="1832"/>
      </w:tblGrid>
      <w:tr w:rsidR="009842E9" w:rsidRPr="005C4B0B" w14:paraId="0D32F8F4" w14:textId="77777777" w:rsidTr="00C10BE3">
        <w:tc>
          <w:tcPr>
            <w:tcW w:w="315" w:type="pct"/>
            <w:shd w:val="clear" w:color="auto" w:fill="F2F2F2" w:themeFill="background1" w:themeFillShade="F2"/>
          </w:tcPr>
          <w:p w14:paraId="18F03A51" w14:textId="75A33548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="00FB010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39" w:type="pct"/>
            <w:shd w:val="clear" w:color="auto" w:fill="F2F2F2" w:themeFill="background1" w:themeFillShade="F2"/>
            <w:vAlign w:val="center"/>
          </w:tcPr>
          <w:p w14:paraId="52FA000E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No. of</w:t>
            </w:r>
          </w:p>
          <w:p w14:paraId="5BE0EFA0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1812" w:type="pct"/>
            <w:shd w:val="clear" w:color="auto" w:fill="F2F2F2" w:themeFill="background1" w:themeFillShade="F2"/>
            <w:vAlign w:val="center"/>
          </w:tcPr>
          <w:p w14:paraId="5F55C575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No. of Project /Thesis</w:t>
            </w:r>
          </w:p>
        </w:tc>
        <w:tc>
          <w:tcPr>
            <w:tcW w:w="1011" w:type="pct"/>
            <w:shd w:val="clear" w:color="auto" w:fill="F2F2F2" w:themeFill="background1" w:themeFillShade="F2"/>
            <w:vAlign w:val="center"/>
          </w:tcPr>
          <w:p w14:paraId="78850EC3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spacing w:line="250" w:lineRule="exact"/>
              <w:ind w:left="4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</w:p>
        </w:tc>
        <w:tc>
          <w:tcPr>
            <w:tcW w:w="923" w:type="pct"/>
            <w:shd w:val="clear" w:color="auto" w:fill="F2F2F2" w:themeFill="background1" w:themeFillShade="F2"/>
            <w:vAlign w:val="center"/>
          </w:tcPr>
          <w:p w14:paraId="2394594F" w14:textId="77777777" w:rsidR="009842E9" w:rsidRPr="005C4B0B" w:rsidRDefault="009842E9" w:rsidP="00DD67FC">
            <w:pPr>
              <w:widowControl w:val="0"/>
              <w:autoSpaceDE w:val="0"/>
              <w:autoSpaceDN w:val="0"/>
              <w:adjustRightInd w:val="0"/>
              <w:ind w:left="5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9842E9" w:rsidRPr="005C4B0B" w14:paraId="00AEE90E" w14:textId="77777777" w:rsidTr="00C10BE3">
        <w:tc>
          <w:tcPr>
            <w:tcW w:w="315" w:type="pct"/>
          </w:tcPr>
          <w:p w14:paraId="77856687" w14:textId="77777777" w:rsidR="009842E9" w:rsidRPr="005C4B0B" w:rsidRDefault="009842E9" w:rsidP="00C10BE3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9" w:type="pct"/>
          </w:tcPr>
          <w:p w14:paraId="53BB4A98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2" w:type="pct"/>
          </w:tcPr>
          <w:p w14:paraId="5329854E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7AEBE43D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3" w:type="pct"/>
          </w:tcPr>
          <w:p w14:paraId="469FEF5F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5A8BE070" w14:textId="77777777" w:rsidTr="00C10BE3">
        <w:tc>
          <w:tcPr>
            <w:tcW w:w="315" w:type="pct"/>
          </w:tcPr>
          <w:p w14:paraId="512F73E2" w14:textId="77777777" w:rsidR="009842E9" w:rsidRPr="005C4B0B" w:rsidRDefault="009842E9" w:rsidP="00C10BE3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9" w:type="pct"/>
          </w:tcPr>
          <w:p w14:paraId="247D8EFA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2" w:type="pct"/>
          </w:tcPr>
          <w:p w14:paraId="7FE2E502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3E7875E9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3" w:type="pct"/>
          </w:tcPr>
          <w:p w14:paraId="2E5052F9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4D027A7A" w14:textId="77777777" w:rsidTr="00C10BE3">
        <w:tc>
          <w:tcPr>
            <w:tcW w:w="315" w:type="pct"/>
          </w:tcPr>
          <w:p w14:paraId="432E1B8D" w14:textId="77777777" w:rsidR="009842E9" w:rsidRPr="005C4B0B" w:rsidRDefault="009842E9" w:rsidP="00C10BE3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9" w:type="pct"/>
          </w:tcPr>
          <w:p w14:paraId="5AE3DB85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2" w:type="pct"/>
          </w:tcPr>
          <w:p w14:paraId="72695B59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4EE263F6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3" w:type="pct"/>
          </w:tcPr>
          <w:p w14:paraId="5E21AD4E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0A39B7AE" w14:textId="77777777" w:rsidTr="00C10BE3">
        <w:tc>
          <w:tcPr>
            <w:tcW w:w="315" w:type="pct"/>
          </w:tcPr>
          <w:p w14:paraId="73217ECC" w14:textId="77777777" w:rsidR="009842E9" w:rsidRPr="005C4B0B" w:rsidRDefault="009842E9" w:rsidP="00C10BE3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9" w:type="pct"/>
          </w:tcPr>
          <w:p w14:paraId="670A4833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2" w:type="pct"/>
          </w:tcPr>
          <w:p w14:paraId="1080C28B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36B40532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3" w:type="pct"/>
          </w:tcPr>
          <w:p w14:paraId="33381992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</w:tbl>
    <w:p w14:paraId="6348462E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6B946D9" w14:textId="77777777" w:rsidR="009842E9" w:rsidRPr="005C4B0B" w:rsidRDefault="009842E9" w:rsidP="009842E9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ind w:left="864"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Supervision of Completed Graduate Research Work. </w:t>
      </w:r>
    </w:p>
    <w:p w14:paraId="6CDFE180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0"/>
        <w:gridCol w:w="4864"/>
        <w:gridCol w:w="2728"/>
        <w:gridCol w:w="1374"/>
      </w:tblGrid>
      <w:tr w:rsidR="009842E9" w:rsidRPr="005C4B0B" w14:paraId="31DE6FFC" w14:textId="77777777" w:rsidTr="00DD67FC">
        <w:tc>
          <w:tcPr>
            <w:tcW w:w="483" w:type="pct"/>
            <w:shd w:val="clear" w:color="auto" w:fill="F2F2F2" w:themeFill="background1" w:themeFillShade="F2"/>
            <w:vAlign w:val="center"/>
          </w:tcPr>
          <w:p w14:paraId="63DAD034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30"/>
                <w:lang w:bidi="bn-IN"/>
              </w:rPr>
            </w:pPr>
            <w:r w:rsidRPr="005C4B0B">
              <w:rPr>
                <w:rFonts w:ascii="Times New Roman" w:hAnsi="Times New Roman" w:cs="Times New Roman"/>
                <w:sz w:val="24"/>
                <w:szCs w:val="30"/>
                <w:lang w:bidi="bn-IN"/>
              </w:rPr>
              <w:t>Sl.</w:t>
            </w:r>
          </w:p>
        </w:tc>
        <w:tc>
          <w:tcPr>
            <w:tcW w:w="2450" w:type="pct"/>
            <w:shd w:val="clear" w:color="auto" w:fill="F2F2F2" w:themeFill="background1" w:themeFillShade="F2"/>
            <w:vAlign w:val="center"/>
          </w:tcPr>
          <w:p w14:paraId="5C723986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Level</w:t>
            </w:r>
          </w:p>
          <w:p w14:paraId="2515B355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(Masters/</w:t>
            </w:r>
            <w:proofErr w:type="spellStart"/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M.Phil</w:t>
            </w:r>
            <w:proofErr w:type="spellEnd"/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74" w:type="pct"/>
            <w:shd w:val="clear" w:color="auto" w:fill="F2F2F2" w:themeFill="background1" w:themeFillShade="F2"/>
            <w:vAlign w:val="center"/>
          </w:tcPr>
          <w:p w14:paraId="4C8D7BB3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Thesis Title</w:t>
            </w:r>
          </w:p>
        </w:tc>
        <w:tc>
          <w:tcPr>
            <w:tcW w:w="692" w:type="pct"/>
            <w:shd w:val="clear" w:color="auto" w:fill="F2F2F2" w:themeFill="background1" w:themeFillShade="F2"/>
            <w:vAlign w:val="center"/>
          </w:tcPr>
          <w:p w14:paraId="6ACF683A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9842E9" w:rsidRPr="005C4B0B" w14:paraId="120E11C8" w14:textId="77777777" w:rsidTr="00DD67FC">
        <w:tc>
          <w:tcPr>
            <w:tcW w:w="483" w:type="pct"/>
          </w:tcPr>
          <w:p w14:paraId="3D7AD437" w14:textId="77777777" w:rsidR="009842E9" w:rsidRPr="005C4B0B" w:rsidRDefault="009842E9" w:rsidP="009842E9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0" w:type="pct"/>
          </w:tcPr>
          <w:p w14:paraId="2C2C0844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3045DAB7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2" w:type="pct"/>
          </w:tcPr>
          <w:p w14:paraId="02E4794C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25115883" w14:textId="77777777" w:rsidTr="00DD67FC">
        <w:tc>
          <w:tcPr>
            <w:tcW w:w="483" w:type="pct"/>
          </w:tcPr>
          <w:p w14:paraId="40CCEFD6" w14:textId="77777777" w:rsidR="009842E9" w:rsidRPr="005C4B0B" w:rsidRDefault="009842E9" w:rsidP="009842E9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0" w:type="pct"/>
          </w:tcPr>
          <w:p w14:paraId="1119CED8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2620EFBD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2" w:type="pct"/>
          </w:tcPr>
          <w:p w14:paraId="5899F323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5B952242" w14:textId="77777777" w:rsidTr="00DD67FC">
        <w:tc>
          <w:tcPr>
            <w:tcW w:w="483" w:type="pct"/>
          </w:tcPr>
          <w:p w14:paraId="257D686B" w14:textId="77777777" w:rsidR="009842E9" w:rsidRPr="005C4B0B" w:rsidRDefault="009842E9" w:rsidP="009842E9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0" w:type="pct"/>
          </w:tcPr>
          <w:p w14:paraId="571B87A5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562F9650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2" w:type="pct"/>
          </w:tcPr>
          <w:p w14:paraId="7AA65EF0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6B5F0FCC" w14:textId="77777777" w:rsidTr="00DD67FC">
        <w:tc>
          <w:tcPr>
            <w:tcW w:w="483" w:type="pct"/>
          </w:tcPr>
          <w:p w14:paraId="03502E99" w14:textId="77777777" w:rsidR="009842E9" w:rsidRPr="005C4B0B" w:rsidRDefault="009842E9" w:rsidP="009842E9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0" w:type="pct"/>
          </w:tcPr>
          <w:p w14:paraId="36185749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5ED94BBC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2" w:type="pct"/>
          </w:tcPr>
          <w:p w14:paraId="513B4F53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784A9DDF" w14:textId="77777777" w:rsidTr="00DD67FC">
        <w:tc>
          <w:tcPr>
            <w:tcW w:w="483" w:type="pct"/>
          </w:tcPr>
          <w:p w14:paraId="38EDED7C" w14:textId="77777777" w:rsidR="009842E9" w:rsidRPr="005C4B0B" w:rsidRDefault="009842E9" w:rsidP="009842E9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0" w:type="pct"/>
          </w:tcPr>
          <w:p w14:paraId="1ABC88F0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4DDE1F53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2" w:type="pct"/>
          </w:tcPr>
          <w:p w14:paraId="5D649F92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  <w:tr w:rsidR="009842E9" w:rsidRPr="005C4B0B" w14:paraId="648FA38E" w14:textId="77777777" w:rsidTr="00DD67FC">
        <w:tc>
          <w:tcPr>
            <w:tcW w:w="483" w:type="pct"/>
          </w:tcPr>
          <w:p w14:paraId="61975B30" w14:textId="77777777" w:rsidR="009842E9" w:rsidRPr="005C4B0B" w:rsidRDefault="009842E9" w:rsidP="009842E9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0" w:type="pct"/>
          </w:tcPr>
          <w:p w14:paraId="06921EED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2EB91F73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2" w:type="pct"/>
          </w:tcPr>
          <w:p w14:paraId="0EF83ED8" w14:textId="77777777" w:rsidR="009842E9" w:rsidRPr="005C4B0B" w:rsidRDefault="009842E9" w:rsidP="00DD67FC">
            <w:pPr>
              <w:rPr>
                <w:rFonts w:ascii="Times New Roman" w:hAnsi="Times New Roman" w:cs="Times New Roman"/>
              </w:rPr>
            </w:pPr>
          </w:p>
        </w:tc>
      </w:tr>
    </w:tbl>
    <w:p w14:paraId="75827C8A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9F0A0F0" w14:textId="77777777" w:rsidR="009842E9" w:rsidRPr="005C4B0B" w:rsidRDefault="009842E9" w:rsidP="009842E9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ind w:left="864"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Research Grants Received </w:t>
      </w:r>
      <w:r w:rsidRPr="005C4B0B">
        <w:rPr>
          <w:rFonts w:ascii="Times New Roman" w:hAnsi="Times New Roman" w:cs="Times New Roman"/>
          <w:b/>
          <w:bCs/>
          <w:sz w:val="24"/>
          <w:szCs w:val="24"/>
        </w:rPr>
        <w:t>(last fifteen years)</w:t>
      </w:r>
      <w:r w:rsidRPr="005C4B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5AD2C2" w14:textId="77777777" w:rsidR="009842E9" w:rsidRPr="005C4B0B" w:rsidRDefault="009842E9" w:rsidP="009842E9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794"/>
        <w:gridCol w:w="5517"/>
        <w:gridCol w:w="2213"/>
        <w:gridCol w:w="1402"/>
      </w:tblGrid>
      <w:tr w:rsidR="009842E9" w:rsidRPr="005C4B0B" w14:paraId="35EEA65C" w14:textId="77777777" w:rsidTr="00341CAA">
        <w:trPr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2A541F77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Sl.</w:t>
            </w:r>
          </w:p>
        </w:tc>
        <w:tc>
          <w:tcPr>
            <w:tcW w:w="2779" w:type="pct"/>
            <w:shd w:val="clear" w:color="auto" w:fill="F2F2F2" w:themeFill="background1" w:themeFillShade="F2"/>
            <w:vAlign w:val="bottom"/>
          </w:tcPr>
          <w:p w14:paraId="7847DA8A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Organization Offering the Grant</w:t>
            </w:r>
          </w:p>
        </w:tc>
        <w:tc>
          <w:tcPr>
            <w:tcW w:w="1115" w:type="pct"/>
            <w:shd w:val="clear" w:color="auto" w:fill="F2F2F2" w:themeFill="background1" w:themeFillShade="F2"/>
            <w:vAlign w:val="bottom"/>
          </w:tcPr>
          <w:p w14:paraId="7797D6D1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Project title</w:t>
            </w:r>
          </w:p>
        </w:tc>
        <w:tc>
          <w:tcPr>
            <w:tcW w:w="706" w:type="pct"/>
            <w:shd w:val="clear" w:color="auto" w:fill="F2F2F2" w:themeFill="background1" w:themeFillShade="F2"/>
            <w:vAlign w:val="bottom"/>
          </w:tcPr>
          <w:p w14:paraId="17190557" w14:textId="77777777" w:rsidR="009842E9" w:rsidRPr="005C4B0B" w:rsidRDefault="009842E9" w:rsidP="00DD67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</w:tr>
      <w:tr w:rsidR="009842E9" w:rsidRPr="005C4B0B" w14:paraId="043F9823" w14:textId="77777777" w:rsidTr="00341CAA">
        <w:trPr>
          <w:jc w:val="center"/>
        </w:trPr>
        <w:tc>
          <w:tcPr>
            <w:tcW w:w="400" w:type="pct"/>
          </w:tcPr>
          <w:p w14:paraId="1F70E367" w14:textId="77777777" w:rsidR="009842E9" w:rsidRPr="005C4B0B" w:rsidRDefault="009842E9" w:rsidP="009842E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9" w:type="pct"/>
          </w:tcPr>
          <w:p w14:paraId="48D0A0F0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5" w:type="pct"/>
          </w:tcPr>
          <w:p w14:paraId="06BAEBB6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pct"/>
          </w:tcPr>
          <w:p w14:paraId="4BF15466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42E9" w:rsidRPr="005C4B0B" w14:paraId="68CE2670" w14:textId="77777777" w:rsidTr="00341CAA">
        <w:trPr>
          <w:jc w:val="center"/>
        </w:trPr>
        <w:tc>
          <w:tcPr>
            <w:tcW w:w="400" w:type="pct"/>
          </w:tcPr>
          <w:p w14:paraId="16BC2A58" w14:textId="77777777" w:rsidR="009842E9" w:rsidRPr="005C4B0B" w:rsidRDefault="009842E9" w:rsidP="009842E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9" w:type="pct"/>
          </w:tcPr>
          <w:p w14:paraId="4BB12B37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5" w:type="pct"/>
          </w:tcPr>
          <w:p w14:paraId="66D3AE20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pct"/>
          </w:tcPr>
          <w:p w14:paraId="61CBF6F6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42E9" w:rsidRPr="005C4B0B" w14:paraId="269E9F8E" w14:textId="77777777" w:rsidTr="00341CAA">
        <w:trPr>
          <w:jc w:val="center"/>
        </w:trPr>
        <w:tc>
          <w:tcPr>
            <w:tcW w:w="400" w:type="pct"/>
          </w:tcPr>
          <w:p w14:paraId="47A5862E" w14:textId="77777777" w:rsidR="009842E9" w:rsidRPr="005C4B0B" w:rsidRDefault="009842E9" w:rsidP="009842E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9" w:type="pct"/>
          </w:tcPr>
          <w:p w14:paraId="34197757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5" w:type="pct"/>
          </w:tcPr>
          <w:p w14:paraId="50041C45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pct"/>
          </w:tcPr>
          <w:p w14:paraId="48BD70D6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42E9" w:rsidRPr="005C4B0B" w14:paraId="29E543FD" w14:textId="77777777" w:rsidTr="00341CAA">
        <w:trPr>
          <w:jc w:val="center"/>
        </w:trPr>
        <w:tc>
          <w:tcPr>
            <w:tcW w:w="400" w:type="pct"/>
          </w:tcPr>
          <w:p w14:paraId="2E5BCDF3" w14:textId="77777777" w:rsidR="009842E9" w:rsidRPr="005C4B0B" w:rsidRDefault="009842E9" w:rsidP="009842E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9" w:type="pct"/>
          </w:tcPr>
          <w:p w14:paraId="12F8A212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5" w:type="pct"/>
          </w:tcPr>
          <w:p w14:paraId="676E4841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pct"/>
          </w:tcPr>
          <w:p w14:paraId="0CD6DCE7" w14:textId="77777777" w:rsidR="009842E9" w:rsidRPr="005C4B0B" w:rsidRDefault="009842E9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6E11FB" w14:textId="77777777" w:rsidR="00341CAA" w:rsidRPr="005C4B0B" w:rsidRDefault="00341CAA" w:rsidP="00D4776D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ind w:left="774" w:hanging="63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lastRenderedPageBreak/>
        <w:t xml:space="preserve">List of publications </w:t>
      </w:r>
      <w:r w:rsidRPr="005C4B0B">
        <w:rPr>
          <w:rFonts w:ascii="Times New Roman" w:hAnsi="Times New Roman" w:cs="Times New Roman"/>
          <w:b/>
          <w:bCs/>
          <w:sz w:val="24"/>
          <w:szCs w:val="24"/>
        </w:rPr>
        <w:t>since the last appointment</w:t>
      </w:r>
      <w:r w:rsidRPr="005C4B0B">
        <w:rPr>
          <w:rFonts w:ascii="Times New Roman" w:hAnsi="Times New Roman" w:cs="Times New Roman"/>
          <w:sz w:val="24"/>
          <w:szCs w:val="24"/>
        </w:rPr>
        <w:t xml:space="preserve"> (Journal / Confe</w:t>
      </w:r>
      <w:r>
        <w:rPr>
          <w:rFonts w:ascii="Times New Roman" w:hAnsi="Times New Roman" w:cs="Times New Roman"/>
          <w:sz w:val="24"/>
          <w:szCs w:val="24"/>
        </w:rPr>
        <w:t xml:space="preserve">rence Proceeding/Presentation). </w:t>
      </w:r>
      <w:r w:rsidRPr="005C4B0B">
        <w:rPr>
          <w:rFonts w:ascii="Times New Roman" w:hAnsi="Times New Roman" w:cs="Times New Roman"/>
          <w:sz w:val="24"/>
          <w:szCs w:val="24"/>
        </w:rPr>
        <w:t xml:space="preserve">List them by mentioning authors, title of the paper, Journal / Conference Presented at, year, vol. No., Issue No., Pages, etc. </w:t>
      </w:r>
    </w:p>
    <w:p w14:paraId="28B4B88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128" w:lineRule="exact"/>
        <w:rPr>
          <w:rFonts w:ascii="Times New Roman" w:hAnsi="Times New Roman" w:cs="Times New Roman"/>
        </w:rPr>
      </w:pPr>
    </w:p>
    <w:p w14:paraId="3818E86B" w14:textId="77777777" w:rsidR="00341CAA" w:rsidRPr="005C4B0B" w:rsidRDefault="00341CAA" w:rsidP="00341CAA">
      <w:pPr>
        <w:widowControl w:val="0"/>
        <w:numPr>
          <w:ilvl w:val="1"/>
          <w:numId w:val="12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Journal Publications (recognized and refereed journals/proceedings): </w:t>
      </w:r>
    </w:p>
    <w:p w14:paraId="2E9919A1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278F747" w14:textId="77777777" w:rsidR="00341CAA" w:rsidRDefault="00341CAA" w:rsidP="00341CAA">
      <w:pPr>
        <w:widowControl w:val="0"/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5B324B4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493D2ED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60F9728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F2690D4" w14:textId="77777777" w:rsidR="001C27C4" w:rsidRPr="005C4B0B" w:rsidRDefault="001C27C4" w:rsidP="00341CAA">
      <w:pPr>
        <w:widowControl w:val="0"/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58EF0CE" w14:textId="77777777" w:rsidR="001C27C4" w:rsidRDefault="001C27C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7B8D5DF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8F186FB" w14:textId="77777777" w:rsidR="00341CAA" w:rsidRPr="005C4B0B" w:rsidRDefault="00341CAA" w:rsidP="00341CAA">
      <w:pPr>
        <w:widowControl w:val="0"/>
        <w:numPr>
          <w:ilvl w:val="1"/>
          <w:numId w:val="12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3"/>
          <w:szCs w:val="23"/>
        </w:rPr>
        <w:t xml:space="preserve">Conferences </w:t>
      </w:r>
      <w:r w:rsidRPr="005C4B0B">
        <w:rPr>
          <w:rFonts w:ascii="Times New Roman" w:hAnsi="Times New Roman" w:cs="Times New Roman"/>
          <w:i/>
          <w:iCs/>
          <w:sz w:val="23"/>
          <w:szCs w:val="23"/>
        </w:rPr>
        <w:t>(national and international conferences and seminars):</w:t>
      </w:r>
      <w:r w:rsidRPr="005C4B0B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4D4232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8" w:lineRule="exact"/>
        <w:rPr>
          <w:rFonts w:ascii="Times New Roman" w:hAnsi="Times New Roman" w:cs="Times New Roman"/>
          <w:sz w:val="23"/>
          <w:szCs w:val="23"/>
        </w:rPr>
      </w:pPr>
    </w:p>
    <w:p w14:paraId="69554C15" w14:textId="77777777" w:rsidR="00341CAA" w:rsidRPr="005C4B0B" w:rsidRDefault="00341CAA" w:rsidP="00341CAA">
      <w:pPr>
        <w:widowControl w:val="0"/>
        <w:numPr>
          <w:ilvl w:val="1"/>
          <w:numId w:val="13"/>
        </w:numPr>
        <w:tabs>
          <w:tab w:val="num" w:pos="980"/>
        </w:tabs>
        <w:overflowPunct w:val="0"/>
        <w:autoSpaceDE w:val="0"/>
        <w:autoSpaceDN w:val="0"/>
        <w:adjustRightInd w:val="0"/>
        <w:spacing w:before="120"/>
        <w:ind w:left="980" w:hanging="26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Proceedings: </w:t>
      </w:r>
    </w:p>
    <w:p w14:paraId="0854B55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4BCCFA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A76EA5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F0A1AE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1B6C1F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6" w:lineRule="exact"/>
        <w:rPr>
          <w:rFonts w:ascii="Times New Roman" w:hAnsi="Times New Roman" w:cs="Times New Roman"/>
          <w:sz w:val="24"/>
          <w:szCs w:val="24"/>
        </w:rPr>
      </w:pPr>
    </w:p>
    <w:p w14:paraId="6B3C2DD1" w14:textId="77777777" w:rsidR="00341CAA" w:rsidRPr="005C4B0B" w:rsidRDefault="00341CAA" w:rsidP="00341CAA">
      <w:pPr>
        <w:widowControl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ii)  Presentations:</w:t>
      </w:r>
    </w:p>
    <w:p w14:paraId="7EB6AC4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40FB00D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785D3AF5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2BABC1F1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60" w:lineRule="exact"/>
        <w:rPr>
          <w:rFonts w:ascii="Times New Roman" w:hAnsi="Times New Roman" w:cs="Times New Roman"/>
          <w:sz w:val="24"/>
          <w:szCs w:val="24"/>
        </w:rPr>
      </w:pPr>
      <w:bookmarkStart w:id="0" w:name="page5"/>
      <w:bookmarkStart w:id="1" w:name="page6"/>
      <w:bookmarkEnd w:id="0"/>
      <w:bookmarkEnd w:id="1"/>
    </w:p>
    <w:p w14:paraId="773BF49E" w14:textId="79D852B8" w:rsidR="00341CAA" w:rsidRPr="005C4B0B" w:rsidRDefault="00341CAA" w:rsidP="00341CAA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line="217" w:lineRule="auto"/>
        <w:ind w:left="990" w:right="320" w:hanging="27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3"/>
          <w:szCs w:val="23"/>
        </w:rPr>
        <w:t>Textbooks written for undergraduate</w:t>
      </w:r>
      <w:r w:rsidR="00492923">
        <w:rPr>
          <w:rFonts w:ascii="Times New Roman" w:hAnsi="Times New Roman" w:cs="Times New Roman"/>
          <w:sz w:val="23"/>
          <w:szCs w:val="23"/>
        </w:rPr>
        <w:t>/</w:t>
      </w:r>
      <w:r w:rsidRPr="005C4B0B">
        <w:rPr>
          <w:rFonts w:ascii="Times New Roman" w:hAnsi="Times New Roman" w:cs="Times New Roman"/>
          <w:sz w:val="23"/>
          <w:szCs w:val="23"/>
        </w:rPr>
        <w:t>postgraduate levels (include names of the author</w:t>
      </w:r>
      <w:r w:rsidR="00492923">
        <w:rPr>
          <w:rFonts w:ascii="Times New Roman" w:hAnsi="Times New Roman" w:cs="Times New Roman"/>
          <w:sz w:val="23"/>
          <w:szCs w:val="23"/>
        </w:rPr>
        <w:t>/</w:t>
      </w:r>
      <w:r w:rsidRPr="005C4B0B">
        <w:rPr>
          <w:rFonts w:ascii="Times New Roman" w:hAnsi="Times New Roman" w:cs="Times New Roman"/>
          <w:i/>
          <w:iCs/>
          <w:sz w:val="24"/>
          <w:szCs w:val="24"/>
        </w:rPr>
        <w:t>authors, title, year, publisher, etc.)</w:t>
      </w:r>
      <w:r w:rsidRPr="005C4B0B">
        <w:rPr>
          <w:rFonts w:ascii="Times New Roman" w:hAnsi="Times New Roman" w:cs="Times New Roman"/>
          <w:sz w:val="24"/>
          <w:szCs w:val="24"/>
        </w:rPr>
        <w:t>:</w:t>
      </w:r>
      <w:r w:rsidRPr="005C4B0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22448D5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50B01E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254AB5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53D4FAB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68" w:lineRule="exact"/>
        <w:rPr>
          <w:rFonts w:ascii="Times New Roman" w:hAnsi="Times New Roman" w:cs="Times New Roman"/>
          <w:sz w:val="24"/>
          <w:szCs w:val="24"/>
        </w:rPr>
      </w:pPr>
    </w:p>
    <w:p w14:paraId="3C2615A8" w14:textId="21C98292" w:rsidR="00341CAA" w:rsidRPr="005C4B0B" w:rsidRDefault="00341CAA" w:rsidP="00341CAA">
      <w:pPr>
        <w:widowControl w:val="0"/>
        <w:tabs>
          <w:tab w:val="left" w:pos="990"/>
        </w:tabs>
        <w:autoSpaceDE w:val="0"/>
        <w:autoSpaceDN w:val="0"/>
        <w:adjustRightInd w:val="0"/>
        <w:spacing w:line="239" w:lineRule="auto"/>
        <w:ind w:left="700" w:firstLine="2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3"/>
          <w:szCs w:val="23"/>
        </w:rPr>
        <w:t>d)</w:t>
      </w:r>
      <w:r w:rsidRPr="005C4B0B">
        <w:rPr>
          <w:rFonts w:ascii="Times New Roman" w:hAnsi="Times New Roman" w:cs="Times New Roman"/>
          <w:sz w:val="24"/>
          <w:szCs w:val="24"/>
        </w:rPr>
        <w:tab/>
      </w:r>
      <w:r w:rsidRPr="005C4B0B">
        <w:rPr>
          <w:rFonts w:ascii="Times New Roman" w:hAnsi="Times New Roman" w:cs="Times New Roman"/>
          <w:sz w:val="23"/>
          <w:szCs w:val="23"/>
        </w:rPr>
        <w:t>Research   monographs, nomographs, patents and other works completed and contributions</w:t>
      </w:r>
      <w:r w:rsidRPr="005C4B0B">
        <w:rPr>
          <w:rFonts w:ascii="Times New Roman" w:hAnsi="Times New Roman" w:cs="Times New Roman"/>
          <w:sz w:val="24"/>
          <w:szCs w:val="24"/>
        </w:rPr>
        <w:t xml:space="preserve"> in   standard published books </w:t>
      </w:r>
      <w:r w:rsidRPr="005C4B0B">
        <w:rPr>
          <w:rFonts w:ascii="Times New Roman" w:hAnsi="Times New Roman" w:cs="Times New Roman"/>
          <w:i/>
          <w:iCs/>
          <w:sz w:val="24"/>
          <w:szCs w:val="24"/>
        </w:rPr>
        <w:t>(include names of the author</w:t>
      </w:r>
      <w:r w:rsidR="00492923">
        <w:rPr>
          <w:rFonts w:ascii="Times New Roman" w:hAnsi="Times New Roman" w:cs="Times New Roman"/>
          <w:i/>
          <w:iCs/>
          <w:sz w:val="24"/>
          <w:szCs w:val="24"/>
        </w:rPr>
        <w:t>/</w:t>
      </w:r>
      <w:r w:rsidRPr="005C4B0B">
        <w:rPr>
          <w:rFonts w:ascii="Times New Roman" w:hAnsi="Times New Roman" w:cs="Times New Roman"/>
          <w:i/>
          <w:iCs/>
          <w:sz w:val="24"/>
          <w:szCs w:val="24"/>
        </w:rPr>
        <w:t>authors, title, year, publisher,</w:t>
      </w:r>
      <w:r w:rsidRPr="005C4B0B">
        <w:rPr>
          <w:rFonts w:ascii="Times New Roman" w:hAnsi="Times New Roman" w:cs="Times New Roman"/>
          <w:sz w:val="24"/>
          <w:szCs w:val="24"/>
        </w:rPr>
        <w:t xml:space="preserve"> </w:t>
      </w:r>
      <w:r w:rsidRPr="005C4B0B">
        <w:rPr>
          <w:rFonts w:ascii="Times New Roman" w:hAnsi="Times New Roman" w:cs="Times New Roman"/>
          <w:i/>
          <w:iCs/>
          <w:sz w:val="24"/>
          <w:szCs w:val="24"/>
        </w:rPr>
        <w:t>etc.)</w:t>
      </w:r>
      <w:r w:rsidRPr="005C4B0B">
        <w:rPr>
          <w:rFonts w:ascii="Times New Roman" w:hAnsi="Times New Roman" w:cs="Times New Roman"/>
          <w:sz w:val="24"/>
          <w:szCs w:val="24"/>
        </w:rPr>
        <w:t>:</w:t>
      </w:r>
    </w:p>
    <w:p w14:paraId="1C19B34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0FED40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B18DD5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3F059C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6B0F4D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DADDC3B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1E6B48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AA7701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483D0D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55" w:lineRule="exact"/>
        <w:rPr>
          <w:rFonts w:ascii="Times New Roman" w:hAnsi="Times New Roman" w:cs="Times New Roman"/>
          <w:sz w:val="24"/>
          <w:szCs w:val="24"/>
        </w:rPr>
      </w:pPr>
    </w:p>
    <w:p w14:paraId="1FEE86B8" w14:textId="77777777" w:rsidR="00341CAA" w:rsidRPr="005C4B0B" w:rsidRDefault="00341CAA" w:rsidP="00341CAA">
      <w:pPr>
        <w:widowControl w:val="0"/>
        <w:numPr>
          <w:ilvl w:val="0"/>
          <w:numId w:val="15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Others (if any): </w:t>
      </w:r>
    </w:p>
    <w:p w14:paraId="1CB2FB71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964D32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C0636D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573D47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7AAAFB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23310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31CD2E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3D4B1D5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1B6E2C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02731E1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60" w:lineRule="exact"/>
        <w:rPr>
          <w:rFonts w:ascii="Times New Roman" w:hAnsi="Times New Roman" w:cs="Times New Roman"/>
          <w:sz w:val="24"/>
          <w:szCs w:val="24"/>
        </w:rPr>
      </w:pPr>
    </w:p>
    <w:p w14:paraId="3AB15E0E" w14:textId="77777777" w:rsidR="00341CAA" w:rsidRPr="009C193B" w:rsidRDefault="00341CAA" w:rsidP="00341CAA">
      <w:pPr>
        <w:widowControl w:val="0"/>
        <w:numPr>
          <w:ilvl w:val="0"/>
          <w:numId w:val="16"/>
        </w:numPr>
        <w:tabs>
          <w:tab w:val="clear" w:pos="720"/>
        </w:tabs>
        <w:overflowPunct w:val="0"/>
        <w:autoSpaceDE w:val="0"/>
        <w:autoSpaceDN w:val="0"/>
        <w:adjustRightInd w:val="0"/>
        <w:spacing w:line="220" w:lineRule="auto"/>
        <w:ind w:left="270" w:hanging="180"/>
        <w:jc w:val="both"/>
        <w:rPr>
          <w:rFonts w:ascii="Times New Roman" w:hAnsi="Times New Roman" w:cs="Times New Roman"/>
          <w:b/>
          <w:sz w:val="23"/>
          <w:szCs w:val="23"/>
        </w:rPr>
      </w:pPr>
      <w:r w:rsidRPr="00EF4615">
        <w:rPr>
          <w:rFonts w:ascii="Times New Roman" w:hAnsi="Times New Roman" w:cs="Times New Roman"/>
          <w:b/>
          <w:sz w:val="21"/>
          <w:szCs w:val="21"/>
        </w:rPr>
        <w:t xml:space="preserve">Please provide a complete list of publications as per section 16 above separately (identify those provided in section 16 above with asterisks.) </w:t>
      </w:r>
    </w:p>
    <w:p w14:paraId="41720658" w14:textId="77777777" w:rsidR="00341CAA" w:rsidRPr="00EF4615" w:rsidRDefault="00341CAA" w:rsidP="00341CAA">
      <w:pPr>
        <w:widowControl w:val="0"/>
        <w:overflowPunct w:val="0"/>
        <w:autoSpaceDE w:val="0"/>
        <w:autoSpaceDN w:val="0"/>
        <w:adjustRightInd w:val="0"/>
        <w:spacing w:line="220" w:lineRule="auto"/>
        <w:jc w:val="both"/>
        <w:rPr>
          <w:rFonts w:ascii="Times New Roman" w:hAnsi="Times New Roman" w:cs="Times New Roman"/>
          <w:b/>
          <w:sz w:val="23"/>
          <w:szCs w:val="23"/>
        </w:rPr>
      </w:pPr>
    </w:p>
    <w:p w14:paraId="4E6A2DD7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0" w:lineRule="auto"/>
        <w:ind w:right="260"/>
        <w:jc w:val="both"/>
        <w:rPr>
          <w:rFonts w:ascii="Times New Roman" w:hAnsi="Times New Roman" w:cs="Times New Roman"/>
          <w:sz w:val="23"/>
          <w:szCs w:val="23"/>
        </w:rPr>
      </w:pPr>
    </w:p>
    <w:p w14:paraId="5A6D831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60" w:lineRule="exact"/>
        <w:rPr>
          <w:rFonts w:ascii="Times New Roman" w:hAnsi="Times New Roman" w:cs="Times New Roman"/>
          <w:sz w:val="24"/>
          <w:szCs w:val="24"/>
        </w:rPr>
      </w:pPr>
      <w:bookmarkStart w:id="2" w:name="page7"/>
      <w:bookmarkEnd w:id="2"/>
    </w:p>
    <w:p w14:paraId="364A2DF2" w14:textId="77777777" w:rsidR="00341CAA" w:rsidRPr="005C4B0B" w:rsidRDefault="00341CAA" w:rsidP="00D4776D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ind w:left="774" w:hanging="63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Contribution to the Department Other Than Teaching and Research already stated above during the period under review </w:t>
      </w:r>
      <w:r w:rsidRPr="005C4B0B">
        <w:rPr>
          <w:rFonts w:ascii="Times New Roman" w:hAnsi="Times New Roman" w:cs="Times New Roman"/>
          <w:b/>
          <w:bCs/>
          <w:sz w:val="24"/>
          <w:szCs w:val="24"/>
        </w:rPr>
        <w:t>(last five years)</w:t>
      </w:r>
      <w:r w:rsidRPr="005C4B0B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6D15FA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91" w:lineRule="exact"/>
        <w:rPr>
          <w:rFonts w:ascii="Times New Roman" w:hAnsi="Times New Roman" w:cs="Times New Roman"/>
          <w:sz w:val="24"/>
          <w:szCs w:val="24"/>
        </w:rPr>
      </w:pPr>
    </w:p>
    <w:p w14:paraId="3950439E" w14:textId="77777777" w:rsidR="00341CAA" w:rsidRPr="005C4B0B" w:rsidRDefault="00341CAA" w:rsidP="00341CAA">
      <w:pPr>
        <w:widowControl w:val="0"/>
        <w:numPr>
          <w:ilvl w:val="1"/>
          <w:numId w:val="17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Curriculum Improvement: </w:t>
      </w:r>
    </w:p>
    <w:p w14:paraId="573EE115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24DD6EB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F3ACB9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DA2228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23" w:lineRule="exact"/>
        <w:rPr>
          <w:rFonts w:ascii="Times New Roman" w:hAnsi="Times New Roman" w:cs="Times New Roman"/>
          <w:sz w:val="24"/>
          <w:szCs w:val="24"/>
        </w:rPr>
      </w:pPr>
    </w:p>
    <w:p w14:paraId="40124185" w14:textId="77777777" w:rsidR="00341CAA" w:rsidRPr="005C4B0B" w:rsidRDefault="00341CAA" w:rsidP="00341CAA">
      <w:pPr>
        <w:widowControl w:val="0"/>
        <w:numPr>
          <w:ilvl w:val="1"/>
          <w:numId w:val="17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Laboratory Development: </w:t>
      </w:r>
    </w:p>
    <w:p w14:paraId="17686DE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C4DD21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080E67C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C171D1C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340" w:lineRule="exact"/>
        <w:rPr>
          <w:rFonts w:ascii="Times New Roman" w:hAnsi="Times New Roman" w:cs="Times New Roman"/>
          <w:sz w:val="24"/>
          <w:szCs w:val="24"/>
        </w:rPr>
      </w:pPr>
    </w:p>
    <w:p w14:paraId="3DC46A9A" w14:textId="77777777" w:rsidR="00341CAA" w:rsidRPr="005C4B0B" w:rsidRDefault="00341CAA" w:rsidP="00341CAA">
      <w:pPr>
        <w:widowControl w:val="0"/>
        <w:numPr>
          <w:ilvl w:val="1"/>
          <w:numId w:val="17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Production of Teaching Aids: </w:t>
      </w:r>
    </w:p>
    <w:p w14:paraId="333A6EF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3BFA51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A2E29E5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80A004B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340" w:lineRule="exact"/>
        <w:rPr>
          <w:rFonts w:ascii="Times New Roman" w:hAnsi="Times New Roman" w:cs="Times New Roman"/>
          <w:sz w:val="24"/>
          <w:szCs w:val="24"/>
        </w:rPr>
      </w:pPr>
    </w:p>
    <w:p w14:paraId="62BA2FBC" w14:textId="77777777" w:rsidR="00341CAA" w:rsidRPr="005C4B0B" w:rsidRDefault="00341CAA" w:rsidP="00341CAA">
      <w:pPr>
        <w:widowControl w:val="0"/>
        <w:numPr>
          <w:ilvl w:val="1"/>
          <w:numId w:val="17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Staff development: </w:t>
      </w:r>
    </w:p>
    <w:p w14:paraId="1BC62E1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CE4012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20DF1B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BFFCA1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EF7789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306" w:lineRule="exact"/>
        <w:rPr>
          <w:rFonts w:ascii="Times New Roman" w:hAnsi="Times New Roman" w:cs="Times New Roman"/>
          <w:sz w:val="24"/>
          <w:szCs w:val="24"/>
        </w:rPr>
      </w:pPr>
    </w:p>
    <w:p w14:paraId="36DA1C36" w14:textId="77777777" w:rsidR="00341CAA" w:rsidRPr="005C4B0B" w:rsidRDefault="00341CAA" w:rsidP="00341CAA">
      <w:pPr>
        <w:widowControl w:val="0"/>
        <w:numPr>
          <w:ilvl w:val="1"/>
          <w:numId w:val="18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Organize seminar /workshop:</w:t>
      </w:r>
    </w:p>
    <w:p w14:paraId="687917E9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8972CC0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A9C72D4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EEE07E1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CB12CEA" w14:textId="77777777" w:rsidR="00341CAA" w:rsidRPr="005C4B0B" w:rsidRDefault="00341CAA" w:rsidP="00341CAA">
      <w:pPr>
        <w:widowControl w:val="0"/>
        <w:numPr>
          <w:ilvl w:val="1"/>
          <w:numId w:val="18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Others: </w:t>
      </w:r>
    </w:p>
    <w:p w14:paraId="5414CF3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D5F6D3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0EEB6B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0E395F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5FD13A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8E6B45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5A272C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82" w:lineRule="exact"/>
        <w:rPr>
          <w:rFonts w:ascii="Times New Roman" w:hAnsi="Times New Roman" w:cs="Times New Roman"/>
          <w:sz w:val="24"/>
          <w:szCs w:val="24"/>
        </w:rPr>
      </w:pPr>
    </w:p>
    <w:p w14:paraId="041A4D95" w14:textId="77777777" w:rsidR="00341CAA" w:rsidRPr="005C4B0B" w:rsidRDefault="00341CAA" w:rsidP="00341CAA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ind w:hanging="63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Contribution to the University Administration during the period the under review (</w:t>
      </w:r>
      <w:r w:rsidRPr="005C4B0B">
        <w:rPr>
          <w:rFonts w:ascii="Times New Roman" w:hAnsi="Times New Roman" w:cs="Times New Roman"/>
          <w:b/>
          <w:bCs/>
          <w:sz w:val="24"/>
          <w:szCs w:val="24"/>
        </w:rPr>
        <w:t>last five years</w:t>
      </w:r>
      <w:r w:rsidRPr="005C4B0B">
        <w:rPr>
          <w:rFonts w:ascii="Times New Roman" w:hAnsi="Times New Roman" w:cs="Times New Roman"/>
          <w:sz w:val="24"/>
          <w:szCs w:val="24"/>
        </w:rPr>
        <w:t xml:space="preserve">): </w:t>
      </w:r>
    </w:p>
    <w:p w14:paraId="001F0854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18F1EA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A98105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36" w:lineRule="exact"/>
        <w:rPr>
          <w:rFonts w:ascii="Times New Roman" w:hAnsi="Times New Roman" w:cs="Times New Roman"/>
          <w:sz w:val="24"/>
          <w:szCs w:val="24"/>
        </w:rPr>
      </w:pPr>
    </w:p>
    <w:p w14:paraId="26B6A9E7" w14:textId="77777777" w:rsidR="00341CAA" w:rsidRPr="005C4B0B" w:rsidRDefault="00341CAA" w:rsidP="00341CAA">
      <w:pPr>
        <w:widowControl w:val="0"/>
        <w:numPr>
          <w:ilvl w:val="1"/>
          <w:numId w:val="19"/>
        </w:numPr>
        <w:tabs>
          <w:tab w:val="clear" w:pos="1440"/>
          <w:tab w:val="num" w:pos="1080"/>
        </w:tabs>
        <w:overflowPunct w:val="0"/>
        <w:autoSpaceDE w:val="0"/>
        <w:autoSpaceDN w:val="0"/>
        <w:adjustRightInd w:val="0"/>
        <w:spacing w:line="217" w:lineRule="auto"/>
        <w:ind w:left="1080" w:right="1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Activities Assigned by Universities authorities in addition to own duties (mention period and nature of the duty): </w:t>
      </w:r>
    </w:p>
    <w:p w14:paraId="48A0B86B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8CFAED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2747E3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A1B290C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F02911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0860AFB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1602C4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18F8B9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308" w:lineRule="exact"/>
        <w:rPr>
          <w:rFonts w:ascii="Times New Roman" w:hAnsi="Times New Roman" w:cs="Times New Roman"/>
          <w:sz w:val="24"/>
          <w:szCs w:val="24"/>
        </w:rPr>
      </w:pPr>
    </w:p>
    <w:p w14:paraId="6AEBEE7C" w14:textId="77777777" w:rsidR="00341CAA" w:rsidRPr="005C4B0B" w:rsidRDefault="00341CAA" w:rsidP="00341CAA">
      <w:pPr>
        <w:widowControl w:val="0"/>
        <w:tabs>
          <w:tab w:val="left" w:pos="1060"/>
        </w:tabs>
        <w:autoSpaceDE w:val="0"/>
        <w:autoSpaceDN w:val="0"/>
        <w:adjustRightInd w:val="0"/>
        <w:ind w:left="72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b)</w:t>
      </w:r>
      <w:r w:rsidRPr="005C4B0B">
        <w:rPr>
          <w:rFonts w:ascii="Times New Roman" w:hAnsi="Times New Roman" w:cs="Times New Roman"/>
          <w:sz w:val="24"/>
          <w:szCs w:val="24"/>
        </w:rPr>
        <w:tab/>
        <w:t>Hall Administration (mention period including position held):</w:t>
      </w:r>
    </w:p>
    <w:p w14:paraId="7828ECD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5125C81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C73927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8C68B4A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3DA683B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CDD6AC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5577D1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8659DE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365" w:lineRule="exact"/>
        <w:rPr>
          <w:rFonts w:ascii="Times New Roman" w:hAnsi="Times New Roman" w:cs="Times New Roman"/>
          <w:sz w:val="24"/>
          <w:szCs w:val="24"/>
        </w:rPr>
      </w:pPr>
    </w:p>
    <w:p w14:paraId="6D68D2D5" w14:textId="77777777" w:rsidR="00341CAA" w:rsidRPr="005C4B0B" w:rsidRDefault="00341CAA" w:rsidP="00341CAA">
      <w:pPr>
        <w:widowControl w:val="0"/>
        <w:numPr>
          <w:ilvl w:val="0"/>
          <w:numId w:val="20"/>
        </w:numPr>
        <w:tabs>
          <w:tab w:val="clear" w:pos="720"/>
          <w:tab w:val="num" w:pos="1080"/>
        </w:tabs>
        <w:overflowPunct w:val="0"/>
        <w:autoSpaceDE w:val="0"/>
        <w:autoSpaceDN w:val="0"/>
        <w:adjustRightInd w:val="0"/>
        <w:spacing w:line="227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Chairman or Member of Committees formed by University Authority, Regent Board, Academic Council, Finance Committee, Committee for Advance Studies &amp; Research, Boards of Studies, etc. (mention period, name of the committee, etc.) : </w:t>
      </w:r>
    </w:p>
    <w:p w14:paraId="696D1CB4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F311D1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FF2C09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491616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E1020B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180E61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EC636C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spacing w:line="22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AF224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" w:lineRule="exact"/>
        <w:rPr>
          <w:rFonts w:ascii="Times New Roman" w:hAnsi="Times New Roman" w:cs="Times New Roman"/>
          <w:sz w:val="24"/>
          <w:szCs w:val="24"/>
        </w:rPr>
      </w:pPr>
      <w:bookmarkStart w:id="3" w:name="page8"/>
      <w:bookmarkEnd w:id="3"/>
    </w:p>
    <w:p w14:paraId="42C3F39C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" w:lineRule="exact"/>
        <w:rPr>
          <w:rFonts w:ascii="Times New Roman" w:hAnsi="Times New Roman" w:cs="Times New Roman"/>
          <w:sz w:val="24"/>
          <w:szCs w:val="24"/>
        </w:rPr>
      </w:pPr>
    </w:p>
    <w:p w14:paraId="7265897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" w:lineRule="exact"/>
        <w:rPr>
          <w:rFonts w:ascii="Times New Roman" w:hAnsi="Times New Roman" w:cs="Times New Roman"/>
          <w:sz w:val="24"/>
          <w:szCs w:val="24"/>
        </w:rPr>
      </w:pPr>
    </w:p>
    <w:p w14:paraId="3C57028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" w:lineRule="exact"/>
        <w:rPr>
          <w:rFonts w:ascii="Times New Roman" w:hAnsi="Times New Roman" w:cs="Times New Roman"/>
          <w:sz w:val="24"/>
          <w:szCs w:val="24"/>
        </w:rPr>
      </w:pPr>
    </w:p>
    <w:p w14:paraId="7109CC23" w14:textId="77777777" w:rsidR="00341CAA" w:rsidRPr="005C4B0B" w:rsidRDefault="00341CAA" w:rsidP="00341CAA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ind w:left="864" w:hanging="720"/>
        <w:jc w:val="both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 xml:space="preserve">Name and Address of Three References with contact number: </w:t>
      </w:r>
    </w:p>
    <w:p w14:paraId="1FE950A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ind w:right="90"/>
        <w:rPr>
          <w:rFonts w:ascii="Times New Roman" w:hAnsi="Times New Roman" w:cs="Times New Roman"/>
          <w:sz w:val="24"/>
          <w:szCs w:val="24"/>
        </w:rPr>
      </w:pPr>
    </w:p>
    <w:p w14:paraId="54C7ECE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ind w:right="-270"/>
        <w:rPr>
          <w:rFonts w:ascii="Times New Roman" w:hAnsi="Times New Roman" w:cs="Times New Roman"/>
          <w:sz w:val="24"/>
          <w:szCs w:val="24"/>
        </w:rPr>
      </w:pPr>
    </w:p>
    <w:p w14:paraId="14D8831C" w14:textId="77777777" w:rsidR="00341CAA" w:rsidRPr="005C4B0B" w:rsidRDefault="0002493E" w:rsidP="00341CAA">
      <w:pPr>
        <w:widowControl w:val="0"/>
        <w:autoSpaceDE w:val="0"/>
        <w:autoSpaceDN w:val="0"/>
        <w:adjustRightInd w:val="0"/>
        <w:spacing w:line="200" w:lineRule="exact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</w:p>
    <w:p w14:paraId="512A8231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6D1746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0C6B951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64489DA" w14:textId="77777777" w:rsidR="00341CAA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E691D87" w14:textId="77777777" w:rsidR="001C27C4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019E99C4" w14:textId="77777777" w:rsidR="001C27C4" w:rsidRPr="005C4B0B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C7D9FE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A6B9D56" w14:textId="77777777" w:rsidR="00341CAA" w:rsidRPr="005C4B0B" w:rsidRDefault="0002493E" w:rsidP="00341CAA">
      <w:pPr>
        <w:widowControl w:val="0"/>
        <w:autoSpaceDE w:val="0"/>
        <w:autoSpaceDN w:val="0"/>
        <w:adjustRightInd w:val="0"/>
        <w:spacing w:line="200" w:lineRule="exact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</w:p>
    <w:p w14:paraId="4D7FB15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6C2A920" w14:textId="77777777" w:rsidR="00341CAA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4DF00A6" w14:textId="77777777" w:rsidR="001C27C4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A28B9D8" w14:textId="77777777" w:rsidR="001C27C4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76E6FA1" w14:textId="77777777" w:rsidR="001C27C4" w:rsidRPr="005C4B0B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2BD5D5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05B38584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315CC6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065069A3" w14:textId="77777777" w:rsidR="00341CAA" w:rsidRPr="005C4B0B" w:rsidRDefault="0002493E" w:rsidP="00341CAA">
      <w:pPr>
        <w:widowControl w:val="0"/>
        <w:autoSpaceDE w:val="0"/>
        <w:autoSpaceDN w:val="0"/>
        <w:adjustRightInd w:val="0"/>
        <w:spacing w:line="200" w:lineRule="exact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</w:t>
      </w:r>
    </w:p>
    <w:p w14:paraId="55F1453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3FA29C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F207680" w14:textId="77777777" w:rsidR="00341CAA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B6EFED8" w14:textId="77777777" w:rsidR="001C27C4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C335EFD" w14:textId="77777777" w:rsidR="001C27C4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9CFE46E" w14:textId="77777777" w:rsidR="001C27C4" w:rsidRPr="005C4B0B" w:rsidRDefault="001C27C4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77B259A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A5E766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64" w:lineRule="exact"/>
        <w:rPr>
          <w:rFonts w:ascii="Times New Roman" w:hAnsi="Times New Roman" w:cs="Times New Roman"/>
          <w:sz w:val="24"/>
          <w:szCs w:val="24"/>
        </w:rPr>
      </w:pPr>
    </w:p>
    <w:p w14:paraId="24F08E1B" w14:textId="77777777" w:rsidR="00341CAA" w:rsidRPr="009C193B" w:rsidRDefault="00341CAA" w:rsidP="00341CAA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ind w:left="864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193B">
        <w:rPr>
          <w:rFonts w:ascii="Times New Roman" w:hAnsi="Times New Roman" w:cs="Times New Roman"/>
          <w:sz w:val="24"/>
          <w:szCs w:val="24"/>
        </w:rPr>
        <w:t xml:space="preserve">Any other extra curriculum activities to be considered worthwhile for this appointment: </w:t>
      </w:r>
    </w:p>
    <w:p w14:paraId="3B8868FE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7B30A12D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13A43170" w14:textId="77777777" w:rsidR="00341CAA" w:rsidRDefault="00341CAA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1D09535B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09CF9058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7AE141FA" w14:textId="77777777" w:rsidR="001C27C4" w:rsidRPr="005C4B0B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2EAD1500" w14:textId="77777777" w:rsidR="00341CAA" w:rsidRDefault="00341CAA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410B5A2C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6B8F1429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6B05625A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489B0178" w14:textId="77777777" w:rsidR="001C27C4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7D942C49" w14:textId="77777777" w:rsidR="001C27C4" w:rsidRPr="005C4B0B" w:rsidRDefault="001C27C4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3873E89A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ind w:left="720"/>
        <w:rPr>
          <w:rFonts w:ascii="Times New Roman" w:hAnsi="Times New Roman" w:cs="Times New Roman"/>
          <w:sz w:val="23"/>
          <w:szCs w:val="23"/>
        </w:rPr>
      </w:pPr>
    </w:p>
    <w:p w14:paraId="51AF2DF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" w:lineRule="exact"/>
        <w:rPr>
          <w:rFonts w:ascii="Times New Roman" w:hAnsi="Times New Roman" w:cs="Times New Roman"/>
          <w:sz w:val="24"/>
          <w:szCs w:val="24"/>
        </w:rPr>
      </w:pPr>
      <w:bookmarkStart w:id="4" w:name="page9"/>
      <w:bookmarkEnd w:id="4"/>
    </w:p>
    <w:p w14:paraId="48843F24" w14:textId="77777777" w:rsidR="00341CAA" w:rsidRPr="005C4B0B" w:rsidRDefault="00341CAA" w:rsidP="00341CAA">
      <w:pPr>
        <w:widowControl w:val="0"/>
        <w:numPr>
          <w:ilvl w:val="0"/>
          <w:numId w:val="22"/>
        </w:numPr>
        <w:tabs>
          <w:tab w:val="clear" w:pos="720"/>
          <w:tab w:val="num" w:pos="640"/>
        </w:tabs>
        <w:overflowPunct w:val="0"/>
        <w:autoSpaceDE w:val="0"/>
        <w:autoSpaceDN w:val="0"/>
        <w:adjustRightInd w:val="0"/>
        <w:ind w:left="784" w:hanging="6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4B0B">
        <w:rPr>
          <w:rFonts w:ascii="Times New Roman" w:hAnsi="Times New Roman" w:cs="Times New Roman"/>
          <w:b/>
          <w:sz w:val="24"/>
          <w:szCs w:val="24"/>
        </w:rPr>
        <w:t>Personal Information:</w:t>
      </w:r>
    </w:p>
    <w:p w14:paraId="14772810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ind w:left="64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5"/>
        <w:gridCol w:w="3250"/>
        <w:gridCol w:w="292"/>
        <w:gridCol w:w="5759"/>
      </w:tblGrid>
      <w:tr w:rsidR="00341CAA" w:rsidRPr="005C4B0B" w14:paraId="360A5DE4" w14:textId="77777777" w:rsidTr="00D4776D">
        <w:trPr>
          <w:trHeight w:val="20"/>
        </w:trPr>
        <w:tc>
          <w:tcPr>
            <w:tcW w:w="315" w:type="pct"/>
          </w:tcPr>
          <w:p w14:paraId="3A48BB70" w14:textId="77777777" w:rsidR="00341CAA" w:rsidRPr="005C4B0B" w:rsidRDefault="00341CAA" w:rsidP="00341CAA">
            <w:pPr>
              <w:pStyle w:val="ListParagraph"/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37" w:type="pct"/>
          </w:tcPr>
          <w:p w14:paraId="134B986C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Father's / Husband's Name</w:t>
            </w:r>
          </w:p>
        </w:tc>
        <w:tc>
          <w:tcPr>
            <w:tcW w:w="147" w:type="pct"/>
          </w:tcPr>
          <w:p w14:paraId="56232DD1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2901" w:type="pct"/>
          </w:tcPr>
          <w:p w14:paraId="1EA188D0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1CAA" w:rsidRPr="005C4B0B" w14:paraId="05AFA79A" w14:textId="77777777" w:rsidTr="00D4776D">
        <w:trPr>
          <w:trHeight w:val="20"/>
        </w:trPr>
        <w:tc>
          <w:tcPr>
            <w:tcW w:w="315" w:type="pct"/>
          </w:tcPr>
          <w:p w14:paraId="46C0D4DC" w14:textId="77777777" w:rsidR="00341CAA" w:rsidRPr="005C4B0B" w:rsidRDefault="00341CAA" w:rsidP="00341CAA">
            <w:pPr>
              <w:pStyle w:val="ListParagraph"/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37" w:type="pct"/>
          </w:tcPr>
          <w:p w14:paraId="6EB2DE60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3"/>
                <w:szCs w:val="23"/>
              </w:rPr>
              <w:t>Nationality</w:t>
            </w:r>
          </w:p>
        </w:tc>
        <w:tc>
          <w:tcPr>
            <w:tcW w:w="147" w:type="pct"/>
          </w:tcPr>
          <w:p w14:paraId="5F09FCA3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2901" w:type="pct"/>
          </w:tcPr>
          <w:p w14:paraId="1D2DEB7C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1CAA" w:rsidRPr="005C4B0B" w14:paraId="0A1AF253" w14:textId="77777777" w:rsidTr="00D4776D">
        <w:trPr>
          <w:trHeight w:val="20"/>
        </w:trPr>
        <w:tc>
          <w:tcPr>
            <w:tcW w:w="315" w:type="pct"/>
          </w:tcPr>
          <w:p w14:paraId="3EBD7139" w14:textId="77777777" w:rsidR="00341CAA" w:rsidRPr="005C4B0B" w:rsidRDefault="00341CAA" w:rsidP="00341CAA">
            <w:pPr>
              <w:pStyle w:val="ListParagraph"/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37" w:type="pct"/>
          </w:tcPr>
          <w:p w14:paraId="04AD6CFB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5C4B0B">
              <w:rPr>
                <w:rFonts w:ascii="Times New Roman" w:hAnsi="Times New Roman" w:cs="Times New Roman"/>
                <w:sz w:val="23"/>
                <w:szCs w:val="23"/>
              </w:rPr>
              <w:t>Present Address</w:t>
            </w:r>
          </w:p>
        </w:tc>
        <w:tc>
          <w:tcPr>
            <w:tcW w:w="147" w:type="pct"/>
          </w:tcPr>
          <w:p w14:paraId="0C3A816C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2901" w:type="pct"/>
          </w:tcPr>
          <w:p w14:paraId="3B83D477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B7AB6F7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DCA047D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1CAA" w:rsidRPr="005C4B0B" w14:paraId="710EE789" w14:textId="77777777" w:rsidTr="00D4776D">
        <w:trPr>
          <w:trHeight w:val="20"/>
        </w:trPr>
        <w:tc>
          <w:tcPr>
            <w:tcW w:w="315" w:type="pct"/>
          </w:tcPr>
          <w:p w14:paraId="46CF157F" w14:textId="77777777" w:rsidR="00341CAA" w:rsidRPr="005C4B0B" w:rsidRDefault="00341CAA" w:rsidP="00341CAA">
            <w:pPr>
              <w:pStyle w:val="ListParagraph"/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37" w:type="pct"/>
          </w:tcPr>
          <w:p w14:paraId="11787D96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Mailing Address</w:t>
            </w:r>
          </w:p>
        </w:tc>
        <w:tc>
          <w:tcPr>
            <w:tcW w:w="147" w:type="pct"/>
          </w:tcPr>
          <w:p w14:paraId="56768BCD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2901" w:type="pct"/>
          </w:tcPr>
          <w:p w14:paraId="1CDE2D0A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728BE3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F6D403B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D45FD30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1CAA" w:rsidRPr="005C4B0B" w14:paraId="7E8F9350" w14:textId="77777777" w:rsidTr="00D4776D">
        <w:trPr>
          <w:trHeight w:val="20"/>
        </w:trPr>
        <w:tc>
          <w:tcPr>
            <w:tcW w:w="315" w:type="pct"/>
          </w:tcPr>
          <w:p w14:paraId="63D56F73" w14:textId="77777777" w:rsidR="00341CAA" w:rsidRPr="005C4B0B" w:rsidRDefault="00341CAA" w:rsidP="00341CAA">
            <w:pPr>
              <w:pStyle w:val="ListParagraph"/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37" w:type="pct"/>
          </w:tcPr>
          <w:p w14:paraId="0E217236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Permanent Address</w:t>
            </w:r>
          </w:p>
        </w:tc>
        <w:tc>
          <w:tcPr>
            <w:tcW w:w="147" w:type="pct"/>
          </w:tcPr>
          <w:p w14:paraId="34273685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2901" w:type="pct"/>
          </w:tcPr>
          <w:p w14:paraId="5F6348EF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F1D0A3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DDDF8ED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A34B60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1CAA" w:rsidRPr="005C4B0B" w14:paraId="0D8E8529" w14:textId="77777777" w:rsidTr="00D4776D">
        <w:trPr>
          <w:trHeight w:val="20"/>
        </w:trPr>
        <w:tc>
          <w:tcPr>
            <w:tcW w:w="315" w:type="pct"/>
          </w:tcPr>
          <w:p w14:paraId="6513646A" w14:textId="77777777" w:rsidR="00341CAA" w:rsidRPr="005C4B0B" w:rsidRDefault="00341CAA" w:rsidP="00341CAA">
            <w:pPr>
              <w:pStyle w:val="ListParagraph"/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37" w:type="pct"/>
          </w:tcPr>
          <w:p w14:paraId="34001631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3"/>
                <w:szCs w:val="23"/>
              </w:rPr>
              <w:t>Contact No.</w:t>
            </w:r>
          </w:p>
        </w:tc>
        <w:tc>
          <w:tcPr>
            <w:tcW w:w="147" w:type="pct"/>
          </w:tcPr>
          <w:p w14:paraId="02602DEC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2901" w:type="pct"/>
          </w:tcPr>
          <w:p w14:paraId="3ECE5B3A" w14:textId="77777777" w:rsidR="00341CAA" w:rsidRPr="005C4B0B" w:rsidRDefault="00341CAA" w:rsidP="00DD67FC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F972C25" w14:textId="77777777" w:rsidR="00341CAA" w:rsidRPr="005C4B0B" w:rsidRDefault="00341CAA" w:rsidP="00341CAA">
      <w:pPr>
        <w:widowControl w:val="0"/>
        <w:overflowPunct w:val="0"/>
        <w:autoSpaceDE w:val="0"/>
        <w:autoSpaceDN w:val="0"/>
        <w:adjustRightInd w:val="0"/>
        <w:ind w:left="6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854E6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61D796A" w14:textId="77777777" w:rsidR="00341CAA" w:rsidRPr="005C4B0B" w:rsidRDefault="00341CAA" w:rsidP="00341CAA">
      <w:pPr>
        <w:pStyle w:val="ListParagraph"/>
        <w:widowControl w:val="0"/>
        <w:numPr>
          <w:ilvl w:val="0"/>
          <w:numId w:val="22"/>
        </w:numPr>
        <w:tabs>
          <w:tab w:val="clear" w:pos="720"/>
          <w:tab w:val="num" w:pos="360"/>
        </w:tabs>
        <w:autoSpaceDE w:val="0"/>
        <w:autoSpaceDN w:val="0"/>
        <w:adjustRightInd w:val="0"/>
        <w:spacing w:after="240" w:line="374" w:lineRule="exact"/>
        <w:ind w:left="774" w:hanging="630"/>
        <w:rPr>
          <w:rFonts w:ascii="Times New Roman" w:hAnsi="Times New Roman" w:cs="Times New Roman"/>
          <w:b/>
          <w:sz w:val="24"/>
          <w:szCs w:val="24"/>
        </w:rPr>
      </w:pPr>
      <w:r w:rsidRPr="005C4B0B">
        <w:rPr>
          <w:rFonts w:ascii="Times New Roman" w:hAnsi="Times New Roman" w:cs="Times New Roman"/>
          <w:b/>
          <w:sz w:val="24"/>
          <w:szCs w:val="24"/>
        </w:rPr>
        <w:t>Salary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3"/>
        <w:gridCol w:w="356"/>
        <w:gridCol w:w="2665"/>
        <w:gridCol w:w="1321"/>
        <w:gridCol w:w="283"/>
        <w:gridCol w:w="3098"/>
      </w:tblGrid>
      <w:tr w:rsidR="00341CAA" w:rsidRPr="005C4B0B" w14:paraId="17FDC090" w14:textId="77777777" w:rsidTr="00DD67FC">
        <w:trPr>
          <w:trHeight w:val="432"/>
        </w:trPr>
        <w:tc>
          <w:tcPr>
            <w:tcW w:w="2268" w:type="dxa"/>
          </w:tcPr>
          <w:p w14:paraId="63C7D9F5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Present pay scale</w:t>
            </w:r>
          </w:p>
        </w:tc>
        <w:tc>
          <w:tcPr>
            <w:tcW w:w="360" w:type="dxa"/>
          </w:tcPr>
          <w:p w14:paraId="05016EFD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90" w:type="dxa"/>
          </w:tcPr>
          <w:p w14:paraId="230B915D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DD47222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Basic pay</w:t>
            </w:r>
          </w:p>
        </w:tc>
        <w:tc>
          <w:tcPr>
            <w:tcW w:w="283" w:type="dxa"/>
          </w:tcPr>
          <w:p w14:paraId="2A2B318F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45" w:type="dxa"/>
          </w:tcPr>
          <w:p w14:paraId="5618FF0F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10D2E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AF398B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E3794C0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55280F5" w14:textId="77777777" w:rsidR="00341CAA" w:rsidRPr="005C4B0B" w:rsidRDefault="00341CAA" w:rsidP="00341CAA">
      <w:pPr>
        <w:pStyle w:val="ListParagraph"/>
        <w:widowControl w:val="0"/>
        <w:numPr>
          <w:ilvl w:val="0"/>
          <w:numId w:val="22"/>
        </w:numPr>
        <w:tabs>
          <w:tab w:val="clear" w:pos="720"/>
          <w:tab w:val="num" w:pos="360"/>
        </w:tabs>
        <w:autoSpaceDE w:val="0"/>
        <w:autoSpaceDN w:val="0"/>
        <w:adjustRightInd w:val="0"/>
        <w:spacing w:after="240" w:line="374" w:lineRule="exact"/>
        <w:ind w:left="774" w:hanging="630"/>
        <w:rPr>
          <w:rFonts w:ascii="Times New Roman" w:hAnsi="Times New Roman" w:cs="Times New Roman"/>
          <w:b/>
          <w:sz w:val="24"/>
          <w:szCs w:val="24"/>
        </w:rPr>
      </w:pPr>
      <w:r w:rsidRPr="005C4B0B">
        <w:rPr>
          <w:rFonts w:ascii="Times New Roman" w:hAnsi="Times New Roman" w:cs="Times New Roman"/>
          <w:b/>
          <w:sz w:val="24"/>
          <w:szCs w:val="24"/>
        </w:rPr>
        <w:t>Bank Draft/ Pay Order Information (If Applicabl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1"/>
        <w:gridCol w:w="349"/>
        <w:gridCol w:w="3178"/>
        <w:gridCol w:w="1619"/>
        <w:gridCol w:w="283"/>
        <w:gridCol w:w="2816"/>
      </w:tblGrid>
      <w:tr w:rsidR="00341CAA" w:rsidRPr="005C4B0B" w14:paraId="7C037BCD" w14:textId="77777777" w:rsidTr="00993D98">
        <w:tc>
          <w:tcPr>
            <w:tcW w:w="1683" w:type="dxa"/>
          </w:tcPr>
          <w:p w14:paraId="292A36E9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Bank Draft/ Pay Order No.</w:t>
            </w:r>
          </w:p>
        </w:tc>
        <w:tc>
          <w:tcPr>
            <w:tcW w:w="349" w:type="dxa"/>
          </w:tcPr>
          <w:p w14:paraId="53893E71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183" w:type="dxa"/>
          </w:tcPr>
          <w:p w14:paraId="532D5EEC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E9F76D4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70" w:type="dxa"/>
          </w:tcPr>
          <w:p w14:paraId="169E567F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21" w:type="dxa"/>
          </w:tcPr>
          <w:p w14:paraId="5368F172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1CAA" w:rsidRPr="005C4B0B" w14:paraId="60B36046" w14:textId="77777777" w:rsidTr="00993D98">
        <w:tc>
          <w:tcPr>
            <w:tcW w:w="1683" w:type="dxa"/>
          </w:tcPr>
          <w:p w14:paraId="2CB15C10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Bank Name</w:t>
            </w:r>
          </w:p>
        </w:tc>
        <w:tc>
          <w:tcPr>
            <w:tcW w:w="349" w:type="dxa"/>
          </w:tcPr>
          <w:p w14:paraId="2B259D91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183" w:type="dxa"/>
          </w:tcPr>
          <w:p w14:paraId="5D1A8FA7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F05DA8C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Branch Name</w:t>
            </w:r>
          </w:p>
        </w:tc>
        <w:tc>
          <w:tcPr>
            <w:tcW w:w="270" w:type="dxa"/>
          </w:tcPr>
          <w:p w14:paraId="7E9E27BD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4B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21" w:type="dxa"/>
          </w:tcPr>
          <w:p w14:paraId="146779AB" w14:textId="77777777" w:rsidR="00341CAA" w:rsidRPr="005C4B0B" w:rsidRDefault="00341CAA" w:rsidP="00DD67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C813E6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5433773" w14:textId="039D3BFA" w:rsidR="00341CAA" w:rsidRDefault="00341CAA" w:rsidP="00341CAA">
      <w:pPr>
        <w:widowControl w:val="0"/>
        <w:autoSpaceDE w:val="0"/>
        <w:autoSpaceDN w:val="0"/>
        <w:adjustRightInd w:val="0"/>
        <w:spacing w:line="222" w:lineRule="exact"/>
        <w:rPr>
          <w:rFonts w:ascii="Times New Roman" w:hAnsi="Times New Roman" w:cs="Times New Roman"/>
          <w:sz w:val="24"/>
          <w:szCs w:val="24"/>
        </w:rPr>
      </w:pPr>
    </w:p>
    <w:p w14:paraId="42129FAA" w14:textId="5F841F49" w:rsidR="00492923" w:rsidRDefault="00492923" w:rsidP="00341CAA">
      <w:pPr>
        <w:widowControl w:val="0"/>
        <w:autoSpaceDE w:val="0"/>
        <w:autoSpaceDN w:val="0"/>
        <w:adjustRightInd w:val="0"/>
        <w:spacing w:line="222" w:lineRule="exact"/>
        <w:rPr>
          <w:rFonts w:ascii="Times New Roman" w:hAnsi="Times New Roman" w:cs="Times New Roman"/>
          <w:sz w:val="24"/>
          <w:szCs w:val="24"/>
        </w:rPr>
      </w:pPr>
    </w:p>
    <w:p w14:paraId="6AB12E40" w14:textId="2A483B52" w:rsidR="00492923" w:rsidRDefault="00492923" w:rsidP="00341CAA">
      <w:pPr>
        <w:widowControl w:val="0"/>
        <w:autoSpaceDE w:val="0"/>
        <w:autoSpaceDN w:val="0"/>
        <w:adjustRightInd w:val="0"/>
        <w:spacing w:line="222" w:lineRule="exact"/>
        <w:rPr>
          <w:rFonts w:ascii="Times New Roman" w:hAnsi="Times New Roman" w:cs="Times New Roman"/>
          <w:sz w:val="24"/>
          <w:szCs w:val="24"/>
        </w:rPr>
      </w:pPr>
    </w:p>
    <w:p w14:paraId="30188C1C" w14:textId="77777777" w:rsidR="00492923" w:rsidRPr="005C4B0B" w:rsidRDefault="00492923" w:rsidP="00341CAA">
      <w:pPr>
        <w:widowControl w:val="0"/>
        <w:autoSpaceDE w:val="0"/>
        <w:autoSpaceDN w:val="0"/>
        <w:adjustRightInd w:val="0"/>
        <w:spacing w:line="222" w:lineRule="exact"/>
        <w:rPr>
          <w:rFonts w:ascii="Times New Roman" w:hAnsi="Times New Roman" w:cs="Times New Roman"/>
          <w:sz w:val="24"/>
          <w:szCs w:val="24"/>
        </w:rPr>
      </w:pPr>
    </w:p>
    <w:p w14:paraId="5EB32EA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I certify that the statements made above are correct.</w:t>
      </w:r>
    </w:p>
    <w:p w14:paraId="1B11FB3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1BDF1D16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596B9FFF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0E5CCA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AE92CC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E67059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_________________</w:t>
      </w:r>
    </w:p>
    <w:p w14:paraId="114F2A8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7" w:lineRule="exact"/>
        <w:rPr>
          <w:rFonts w:ascii="Times New Roman" w:hAnsi="Times New Roman" w:cs="Times New Roman"/>
          <w:sz w:val="24"/>
          <w:szCs w:val="24"/>
        </w:rPr>
      </w:pPr>
    </w:p>
    <w:p w14:paraId="251F7CB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Applicant's signature</w:t>
      </w:r>
    </w:p>
    <w:p w14:paraId="44008C7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419811A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417AB469" w14:textId="77777777" w:rsidR="00341CAA" w:rsidRDefault="00341CAA" w:rsidP="00341C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B68048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008357F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71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0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6008"/>
      </w:tblGrid>
      <w:tr w:rsidR="00341CAA" w:rsidRPr="005C4B0B" w14:paraId="463E2A1D" w14:textId="77777777" w:rsidTr="00993D98">
        <w:tc>
          <w:tcPr>
            <w:tcW w:w="0" w:type="auto"/>
          </w:tcPr>
          <w:p w14:paraId="49D33251" w14:textId="2A679302" w:rsidR="00341CAA" w:rsidRPr="005C4B0B" w:rsidRDefault="00341CAA" w:rsidP="00DD67FC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C4B0B">
              <w:rPr>
                <w:rFonts w:ascii="Times New Roman" w:hAnsi="Times New Roman" w:cs="Times New Roman"/>
                <w:sz w:val="20"/>
                <w:szCs w:val="20"/>
              </w:rPr>
              <w:t>COMMENT BY THE CHAIRMAN OF THE DEPAR</w:t>
            </w:r>
            <w:r w:rsidR="00993D9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5C4B0B">
              <w:rPr>
                <w:rFonts w:ascii="Times New Roman" w:hAnsi="Times New Roman" w:cs="Times New Roman"/>
                <w:sz w:val="20"/>
                <w:szCs w:val="20"/>
              </w:rPr>
              <w:t>MENT IF ANY</w:t>
            </w:r>
          </w:p>
        </w:tc>
      </w:tr>
    </w:tbl>
    <w:p w14:paraId="59E273EC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330" w:lineRule="exact"/>
        <w:rPr>
          <w:rFonts w:ascii="Times New Roman" w:hAnsi="Times New Roman" w:cs="Times New Roman"/>
          <w:sz w:val="20"/>
          <w:szCs w:val="20"/>
        </w:rPr>
      </w:pPr>
    </w:p>
    <w:p w14:paraId="5F86195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b/>
          <w:bCs/>
          <w:sz w:val="28"/>
          <w:szCs w:val="28"/>
        </w:rPr>
        <w:t>To be provided separately in a sealed envelope.</w:t>
      </w:r>
    </w:p>
    <w:p w14:paraId="368650E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9DAA04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3342E4DC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852A071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04E1E4B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690F4BB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0AD99204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57C35CB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CC8102C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22215D53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7505FE0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14:paraId="01EE9029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39" w:lineRule="auto"/>
        <w:rPr>
          <w:rFonts w:ascii="Times New Roman" w:hAnsi="Times New Roman" w:cs="Times New Roman"/>
          <w:sz w:val="24"/>
          <w:szCs w:val="24"/>
        </w:rPr>
      </w:pPr>
    </w:p>
    <w:p w14:paraId="381D2B12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39" w:lineRule="auto"/>
        <w:rPr>
          <w:rFonts w:ascii="Times New Roman" w:hAnsi="Times New Roman" w:cs="Times New Roman"/>
          <w:sz w:val="24"/>
          <w:szCs w:val="24"/>
        </w:rPr>
      </w:pPr>
    </w:p>
    <w:p w14:paraId="520A118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39" w:lineRule="auto"/>
        <w:rPr>
          <w:rFonts w:ascii="Times New Roman" w:hAnsi="Times New Roman" w:cs="Times New Roman"/>
          <w:sz w:val="24"/>
          <w:szCs w:val="24"/>
        </w:rPr>
      </w:pPr>
    </w:p>
    <w:p w14:paraId="674F5D87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39" w:lineRule="auto"/>
        <w:rPr>
          <w:rFonts w:ascii="Times New Roman" w:hAnsi="Times New Roman" w:cs="Times New Roman"/>
          <w:sz w:val="24"/>
          <w:szCs w:val="24"/>
        </w:rPr>
      </w:pPr>
    </w:p>
    <w:p w14:paraId="6AC3FD0D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239" w:lineRule="auto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_________________________________</w:t>
      </w:r>
      <w:r w:rsidR="003911FF">
        <w:rPr>
          <w:rFonts w:ascii="Times New Roman" w:hAnsi="Times New Roman" w:cs="Times New Roman"/>
          <w:sz w:val="24"/>
          <w:szCs w:val="24"/>
        </w:rPr>
        <w:t>___</w:t>
      </w:r>
    </w:p>
    <w:p w14:paraId="7BCFC2F8" w14:textId="77777777" w:rsidR="00341CAA" w:rsidRPr="005C4B0B" w:rsidRDefault="00341CAA" w:rsidP="00341CAA">
      <w:pPr>
        <w:widowControl w:val="0"/>
        <w:autoSpaceDE w:val="0"/>
        <w:autoSpaceDN w:val="0"/>
        <w:adjustRightInd w:val="0"/>
        <w:spacing w:line="8" w:lineRule="exact"/>
        <w:rPr>
          <w:rFonts w:ascii="Times New Roman" w:hAnsi="Times New Roman" w:cs="Times New Roman"/>
          <w:sz w:val="24"/>
          <w:szCs w:val="24"/>
        </w:rPr>
      </w:pPr>
    </w:p>
    <w:p w14:paraId="6C77AFD5" w14:textId="77777777" w:rsidR="00341CAA" w:rsidRPr="005C4B0B" w:rsidRDefault="00341CAA" w:rsidP="00341CA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5C4B0B">
        <w:rPr>
          <w:rFonts w:ascii="Times New Roman" w:hAnsi="Times New Roman" w:cs="Times New Roman"/>
          <w:sz w:val="24"/>
          <w:szCs w:val="24"/>
        </w:rPr>
        <w:t>Signature of the Chairman of the Department</w:t>
      </w:r>
    </w:p>
    <w:p w14:paraId="46A17571" w14:textId="77777777" w:rsidR="009842E9" w:rsidRPr="005C4B0B" w:rsidRDefault="009842E9" w:rsidP="009842E9">
      <w:pPr>
        <w:widowControl w:val="0"/>
        <w:tabs>
          <w:tab w:val="left" w:pos="810"/>
        </w:tabs>
        <w:overflowPunct w:val="0"/>
        <w:autoSpaceDE w:val="0"/>
        <w:autoSpaceDN w:val="0"/>
        <w:adjustRightInd w:val="0"/>
        <w:spacing w:line="217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233BA7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B45A12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F04DAB" w14:textId="77777777" w:rsidR="00CB0BF1" w:rsidRPr="00CB0BF1" w:rsidRDefault="00CB0BF1" w:rsidP="00CB0BF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B0BF1" w:rsidRPr="00CB0BF1" w:rsidSect="006822FD">
      <w:footerReference w:type="default" r:id="rId8"/>
      <w:pgSz w:w="12240" w:h="15840"/>
      <w:pgMar w:top="1152" w:right="1152" w:bottom="1152" w:left="1152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F83F1D" w14:textId="77777777" w:rsidR="00767AF2" w:rsidRDefault="00767AF2" w:rsidP="001C27C4">
      <w:r>
        <w:separator/>
      </w:r>
    </w:p>
  </w:endnote>
  <w:endnote w:type="continuationSeparator" w:id="0">
    <w:p w14:paraId="7D44974C" w14:textId="77777777" w:rsidR="00767AF2" w:rsidRDefault="00767AF2" w:rsidP="001C2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645709357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1885306" w14:textId="77777777" w:rsidR="001C27C4" w:rsidRPr="001C27C4" w:rsidRDefault="001C27C4" w:rsidP="00702C34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1C27C4">
              <w:rPr>
                <w:rFonts w:ascii="Times New Roman" w:hAnsi="Times New Roman" w:cs="Times New Roman"/>
              </w:rPr>
              <w:t xml:space="preserve">Page </w:t>
            </w:r>
            <w:r w:rsidRPr="001C27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C27C4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1C27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B010D">
              <w:rPr>
                <w:rFonts w:ascii="Times New Roman" w:hAnsi="Times New Roman" w:cs="Times New Roman"/>
                <w:b/>
                <w:bCs/>
                <w:noProof/>
              </w:rPr>
              <w:t>8</w:t>
            </w:r>
            <w:r w:rsidRPr="001C27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5E5E0E0" w14:textId="77777777" w:rsidR="001C27C4" w:rsidRDefault="001C2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01F4D" w14:textId="77777777" w:rsidR="00767AF2" w:rsidRDefault="00767AF2" w:rsidP="001C27C4">
      <w:r>
        <w:separator/>
      </w:r>
    </w:p>
  </w:footnote>
  <w:footnote w:type="continuationSeparator" w:id="0">
    <w:p w14:paraId="3028E7E0" w14:textId="77777777" w:rsidR="00767AF2" w:rsidRDefault="00767AF2" w:rsidP="001C27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FA484880"/>
    <w:lvl w:ilvl="0" w:tplc="D41A97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124"/>
    <w:multiLevelType w:val="hybridMultilevel"/>
    <w:tmpl w:val="0000305E"/>
    <w:lvl w:ilvl="0" w:tplc="0000440D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491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1238"/>
    <w:multiLevelType w:val="hybridMultilevel"/>
    <w:tmpl w:val="00003B25"/>
    <w:lvl w:ilvl="0" w:tplc="00001E1F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6E5D">
      <w:start w:val="5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12DB"/>
    <w:multiLevelType w:val="hybridMultilevel"/>
    <w:tmpl w:val="AD5887BA"/>
    <w:lvl w:ilvl="0" w:tplc="950C65B4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1AD4"/>
    <w:multiLevelType w:val="hybridMultilevel"/>
    <w:tmpl w:val="000063CB"/>
    <w:lvl w:ilvl="0" w:tplc="00006BFC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7F9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2213"/>
    <w:multiLevelType w:val="hybridMultilevel"/>
    <w:tmpl w:val="3DECEE1C"/>
    <w:lvl w:ilvl="0" w:tplc="6F0ED264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39B3"/>
    <w:multiLevelType w:val="hybridMultilevel"/>
    <w:tmpl w:val="2940E060"/>
    <w:lvl w:ilvl="0" w:tplc="F75E9CA0">
      <w:start w:val="3"/>
      <w:numFmt w:val="lowerLetter"/>
      <w:lvlText w:val="%1)"/>
      <w:lvlJc w:val="left"/>
      <w:pPr>
        <w:tabs>
          <w:tab w:val="num" w:pos="360"/>
        </w:tabs>
        <w:ind w:left="1440" w:hanging="360"/>
      </w:pPr>
      <w:rPr>
        <w:rFonts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428B"/>
    <w:multiLevelType w:val="hybridMultilevel"/>
    <w:tmpl w:val="000026A6"/>
    <w:lvl w:ilvl="0" w:tplc="0000701F">
      <w:start w:val="1"/>
      <w:numFmt w:val="bullet"/>
      <w:lvlText w:val="*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4D06"/>
    <w:multiLevelType w:val="hybridMultilevel"/>
    <w:tmpl w:val="A6CEAB60"/>
    <w:lvl w:ilvl="0" w:tplc="35EC08E6">
      <w:start w:val="2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00054DE">
      <w:start w:val="9"/>
      <w:numFmt w:val="lowerLetter"/>
      <w:lvlText w:val="%2)"/>
      <w:lvlJc w:val="left"/>
      <w:pPr>
        <w:tabs>
          <w:tab w:val="num" w:pos="2160"/>
        </w:tabs>
        <w:ind w:left="216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4DC8"/>
    <w:multiLevelType w:val="hybridMultilevel"/>
    <w:tmpl w:val="00006443"/>
    <w:lvl w:ilvl="0" w:tplc="000066BB">
      <w:start w:val="5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00056AE"/>
    <w:multiLevelType w:val="hybridMultilevel"/>
    <w:tmpl w:val="00000732"/>
    <w:lvl w:ilvl="0" w:tplc="0000012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759A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005AF1"/>
    <w:multiLevelType w:val="hybridMultilevel"/>
    <w:tmpl w:val="E004AEBC"/>
    <w:lvl w:ilvl="0" w:tplc="FFF8975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0005D03"/>
    <w:multiLevelType w:val="hybridMultilevel"/>
    <w:tmpl w:val="00007A5A"/>
    <w:lvl w:ilvl="0" w:tplc="0000767D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4509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0005F90"/>
    <w:multiLevelType w:val="hybridMultilevel"/>
    <w:tmpl w:val="A260BE08"/>
    <w:lvl w:ilvl="0" w:tplc="F4089B92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0007FF5"/>
    <w:multiLevelType w:val="hybridMultilevel"/>
    <w:tmpl w:val="00004E45"/>
    <w:lvl w:ilvl="0" w:tplc="0000323B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3D7220C"/>
    <w:multiLevelType w:val="hybridMultilevel"/>
    <w:tmpl w:val="A326713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3D4017"/>
    <w:multiLevelType w:val="hybridMultilevel"/>
    <w:tmpl w:val="F71450A4"/>
    <w:lvl w:ilvl="0" w:tplc="3DBCB562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C0407F"/>
    <w:multiLevelType w:val="hybridMultilevel"/>
    <w:tmpl w:val="C6AC26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164DFC"/>
    <w:multiLevelType w:val="hybridMultilevel"/>
    <w:tmpl w:val="2012B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8D3F71"/>
    <w:multiLevelType w:val="hybridMultilevel"/>
    <w:tmpl w:val="A092B220"/>
    <w:lvl w:ilvl="0" w:tplc="78001334">
      <w:start w:val="1"/>
      <w:numFmt w:val="lowerLetter"/>
      <w:lvlText w:val="%1)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3432D1"/>
    <w:multiLevelType w:val="hybridMultilevel"/>
    <w:tmpl w:val="865E29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B55B30"/>
    <w:multiLevelType w:val="hybridMultilevel"/>
    <w:tmpl w:val="C6AC26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9F16392"/>
    <w:multiLevelType w:val="hybridMultilevel"/>
    <w:tmpl w:val="5BD08CB6"/>
    <w:lvl w:ilvl="0" w:tplc="000018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8"/>
  </w:num>
  <w:num w:numId="3">
    <w:abstractNumId w:val="22"/>
  </w:num>
  <w:num w:numId="4">
    <w:abstractNumId w:val="13"/>
  </w:num>
  <w:num w:numId="5">
    <w:abstractNumId w:val="16"/>
  </w:num>
  <w:num w:numId="6">
    <w:abstractNumId w:val="11"/>
  </w:num>
  <w:num w:numId="7">
    <w:abstractNumId w:val="3"/>
  </w:num>
  <w:num w:numId="8">
    <w:abstractNumId w:val="15"/>
  </w:num>
  <w:num w:numId="9">
    <w:abstractNumId w:val="17"/>
  </w:num>
  <w:num w:numId="10">
    <w:abstractNumId w:val="20"/>
  </w:num>
  <w:num w:numId="11">
    <w:abstractNumId w:val="21"/>
  </w:num>
  <w:num w:numId="12">
    <w:abstractNumId w:val="1"/>
  </w:num>
  <w:num w:numId="13">
    <w:abstractNumId w:val="8"/>
  </w:num>
  <w:num w:numId="14">
    <w:abstractNumId w:val="6"/>
  </w:num>
  <w:num w:numId="15">
    <w:abstractNumId w:val="9"/>
  </w:num>
  <w:num w:numId="16">
    <w:abstractNumId w:val="7"/>
  </w:num>
  <w:num w:numId="17">
    <w:abstractNumId w:val="12"/>
  </w:num>
  <w:num w:numId="18">
    <w:abstractNumId w:val="2"/>
  </w:num>
  <w:num w:numId="19">
    <w:abstractNumId w:val="4"/>
  </w:num>
  <w:num w:numId="20">
    <w:abstractNumId w:val="14"/>
  </w:num>
  <w:num w:numId="21">
    <w:abstractNumId w:val="5"/>
  </w:num>
  <w:num w:numId="22">
    <w:abstractNumId w:val="10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Q3NTE3NrU0MDRX0lEKTi0uzszPAykwrgUArOxHBiwAAAA="/>
  </w:docVars>
  <w:rsids>
    <w:rsidRoot w:val="00B51A93"/>
    <w:rsid w:val="00002F63"/>
    <w:rsid w:val="00003B27"/>
    <w:rsid w:val="00010E3A"/>
    <w:rsid w:val="000122CD"/>
    <w:rsid w:val="0002493E"/>
    <w:rsid w:val="00044974"/>
    <w:rsid w:val="00044976"/>
    <w:rsid w:val="00050387"/>
    <w:rsid w:val="00057C6F"/>
    <w:rsid w:val="000879C4"/>
    <w:rsid w:val="00096613"/>
    <w:rsid w:val="000A4222"/>
    <w:rsid w:val="000C1ED8"/>
    <w:rsid w:val="000C4C3D"/>
    <w:rsid w:val="000C5929"/>
    <w:rsid w:val="000D52A7"/>
    <w:rsid w:val="000D7102"/>
    <w:rsid w:val="000E0BED"/>
    <w:rsid w:val="000F2EB0"/>
    <w:rsid w:val="000F3762"/>
    <w:rsid w:val="000F4D05"/>
    <w:rsid w:val="00100E6C"/>
    <w:rsid w:val="00101678"/>
    <w:rsid w:val="00105BCE"/>
    <w:rsid w:val="001064F3"/>
    <w:rsid w:val="00107DB2"/>
    <w:rsid w:val="0011048D"/>
    <w:rsid w:val="00116CD2"/>
    <w:rsid w:val="00121419"/>
    <w:rsid w:val="00122AB5"/>
    <w:rsid w:val="00127F1C"/>
    <w:rsid w:val="00142597"/>
    <w:rsid w:val="00146D28"/>
    <w:rsid w:val="00161436"/>
    <w:rsid w:val="00162D76"/>
    <w:rsid w:val="001671C6"/>
    <w:rsid w:val="0016735C"/>
    <w:rsid w:val="00176AA5"/>
    <w:rsid w:val="0017755E"/>
    <w:rsid w:val="001829D0"/>
    <w:rsid w:val="001A7849"/>
    <w:rsid w:val="001C27C4"/>
    <w:rsid w:val="001C6F66"/>
    <w:rsid w:val="001D1D6F"/>
    <w:rsid w:val="001F0C45"/>
    <w:rsid w:val="001F7B68"/>
    <w:rsid w:val="00210F06"/>
    <w:rsid w:val="002142DB"/>
    <w:rsid w:val="00223133"/>
    <w:rsid w:val="00246800"/>
    <w:rsid w:val="0025487B"/>
    <w:rsid w:val="00274748"/>
    <w:rsid w:val="00275187"/>
    <w:rsid w:val="00283D99"/>
    <w:rsid w:val="002944CE"/>
    <w:rsid w:val="002A08BA"/>
    <w:rsid w:val="002A4161"/>
    <w:rsid w:val="002A51AD"/>
    <w:rsid w:val="002B1B89"/>
    <w:rsid w:val="002C46A1"/>
    <w:rsid w:val="002C60C9"/>
    <w:rsid w:val="002D7240"/>
    <w:rsid w:val="002E718E"/>
    <w:rsid w:val="002F0E66"/>
    <w:rsid w:val="002F44FC"/>
    <w:rsid w:val="002F634B"/>
    <w:rsid w:val="003006E3"/>
    <w:rsid w:val="0030269B"/>
    <w:rsid w:val="00314505"/>
    <w:rsid w:val="003227CE"/>
    <w:rsid w:val="00323099"/>
    <w:rsid w:val="00324913"/>
    <w:rsid w:val="00334CA5"/>
    <w:rsid w:val="00341CAA"/>
    <w:rsid w:val="003500CE"/>
    <w:rsid w:val="00361E03"/>
    <w:rsid w:val="00367401"/>
    <w:rsid w:val="003710FE"/>
    <w:rsid w:val="003739C6"/>
    <w:rsid w:val="003758D8"/>
    <w:rsid w:val="003815B6"/>
    <w:rsid w:val="003826D5"/>
    <w:rsid w:val="00386628"/>
    <w:rsid w:val="00387B6A"/>
    <w:rsid w:val="0039091A"/>
    <w:rsid w:val="003911FF"/>
    <w:rsid w:val="00396FE6"/>
    <w:rsid w:val="003C74BE"/>
    <w:rsid w:val="003D1EAC"/>
    <w:rsid w:val="003D48FA"/>
    <w:rsid w:val="003D60F4"/>
    <w:rsid w:val="003D70DC"/>
    <w:rsid w:val="003E1587"/>
    <w:rsid w:val="003F0DBE"/>
    <w:rsid w:val="004008DC"/>
    <w:rsid w:val="00406184"/>
    <w:rsid w:val="00406E35"/>
    <w:rsid w:val="00406ECF"/>
    <w:rsid w:val="004074BD"/>
    <w:rsid w:val="00415304"/>
    <w:rsid w:val="0041602C"/>
    <w:rsid w:val="00441195"/>
    <w:rsid w:val="004631A3"/>
    <w:rsid w:val="00464268"/>
    <w:rsid w:val="00466243"/>
    <w:rsid w:val="00470649"/>
    <w:rsid w:val="004734FC"/>
    <w:rsid w:val="00473BE8"/>
    <w:rsid w:val="00480074"/>
    <w:rsid w:val="00492923"/>
    <w:rsid w:val="004A06D6"/>
    <w:rsid w:val="004A3129"/>
    <w:rsid w:val="004D61C1"/>
    <w:rsid w:val="004F2D2C"/>
    <w:rsid w:val="004F33FD"/>
    <w:rsid w:val="004F6C1C"/>
    <w:rsid w:val="00500C96"/>
    <w:rsid w:val="0050437A"/>
    <w:rsid w:val="00523A0E"/>
    <w:rsid w:val="00550274"/>
    <w:rsid w:val="00561256"/>
    <w:rsid w:val="00562D0E"/>
    <w:rsid w:val="00566956"/>
    <w:rsid w:val="00584C62"/>
    <w:rsid w:val="0059484E"/>
    <w:rsid w:val="005A0DEA"/>
    <w:rsid w:val="005A6F89"/>
    <w:rsid w:val="005A7AF1"/>
    <w:rsid w:val="005C23EA"/>
    <w:rsid w:val="005C34DA"/>
    <w:rsid w:val="005D110A"/>
    <w:rsid w:val="005E5256"/>
    <w:rsid w:val="005F0B38"/>
    <w:rsid w:val="005F1873"/>
    <w:rsid w:val="00601DE7"/>
    <w:rsid w:val="00604599"/>
    <w:rsid w:val="0061529B"/>
    <w:rsid w:val="006173FA"/>
    <w:rsid w:val="0063378D"/>
    <w:rsid w:val="00634F52"/>
    <w:rsid w:val="00643677"/>
    <w:rsid w:val="00657B58"/>
    <w:rsid w:val="006662E0"/>
    <w:rsid w:val="0067555D"/>
    <w:rsid w:val="00681B0E"/>
    <w:rsid w:val="006822FD"/>
    <w:rsid w:val="006A5DD7"/>
    <w:rsid w:val="006B143F"/>
    <w:rsid w:val="006B1672"/>
    <w:rsid w:val="006B56C3"/>
    <w:rsid w:val="006B7DB0"/>
    <w:rsid w:val="006C7407"/>
    <w:rsid w:val="006C7A74"/>
    <w:rsid w:val="006D45CE"/>
    <w:rsid w:val="006E3D1F"/>
    <w:rsid w:val="006E4143"/>
    <w:rsid w:val="006E5DEF"/>
    <w:rsid w:val="006E62B7"/>
    <w:rsid w:val="006E66AE"/>
    <w:rsid w:val="006E6DD0"/>
    <w:rsid w:val="006F1341"/>
    <w:rsid w:val="006F35EC"/>
    <w:rsid w:val="00701245"/>
    <w:rsid w:val="00702C34"/>
    <w:rsid w:val="00721335"/>
    <w:rsid w:val="00724584"/>
    <w:rsid w:val="00727D9C"/>
    <w:rsid w:val="007314B3"/>
    <w:rsid w:val="007347FC"/>
    <w:rsid w:val="00764AD8"/>
    <w:rsid w:val="007669E5"/>
    <w:rsid w:val="00767AF2"/>
    <w:rsid w:val="00786EE3"/>
    <w:rsid w:val="00794DCC"/>
    <w:rsid w:val="0079545A"/>
    <w:rsid w:val="007A3D13"/>
    <w:rsid w:val="007A65A7"/>
    <w:rsid w:val="007A774F"/>
    <w:rsid w:val="007B4BDA"/>
    <w:rsid w:val="007B6551"/>
    <w:rsid w:val="007B79D9"/>
    <w:rsid w:val="007C6A47"/>
    <w:rsid w:val="007D76E5"/>
    <w:rsid w:val="007E0A17"/>
    <w:rsid w:val="007F1852"/>
    <w:rsid w:val="007F6106"/>
    <w:rsid w:val="00803616"/>
    <w:rsid w:val="0080756E"/>
    <w:rsid w:val="00814295"/>
    <w:rsid w:val="00815941"/>
    <w:rsid w:val="00815E74"/>
    <w:rsid w:val="00827409"/>
    <w:rsid w:val="00832F0C"/>
    <w:rsid w:val="00856F3C"/>
    <w:rsid w:val="00861EDC"/>
    <w:rsid w:val="00862109"/>
    <w:rsid w:val="00863687"/>
    <w:rsid w:val="00865BFA"/>
    <w:rsid w:val="008811AD"/>
    <w:rsid w:val="008864FA"/>
    <w:rsid w:val="0089298F"/>
    <w:rsid w:val="008B0E25"/>
    <w:rsid w:val="008C10BE"/>
    <w:rsid w:val="008C3949"/>
    <w:rsid w:val="008D6AD9"/>
    <w:rsid w:val="008E638A"/>
    <w:rsid w:val="00903A73"/>
    <w:rsid w:val="0091048E"/>
    <w:rsid w:val="00925F35"/>
    <w:rsid w:val="009273C6"/>
    <w:rsid w:val="00935D2E"/>
    <w:rsid w:val="0095781F"/>
    <w:rsid w:val="00962955"/>
    <w:rsid w:val="009652FE"/>
    <w:rsid w:val="0097752A"/>
    <w:rsid w:val="00983C6C"/>
    <w:rsid w:val="009842E9"/>
    <w:rsid w:val="00985EA6"/>
    <w:rsid w:val="00993D98"/>
    <w:rsid w:val="00994412"/>
    <w:rsid w:val="0099475E"/>
    <w:rsid w:val="009976FA"/>
    <w:rsid w:val="009A1882"/>
    <w:rsid w:val="009A6949"/>
    <w:rsid w:val="009C5B29"/>
    <w:rsid w:val="009D4C78"/>
    <w:rsid w:val="009E116B"/>
    <w:rsid w:val="009E4DCA"/>
    <w:rsid w:val="009F4E29"/>
    <w:rsid w:val="009F5457"/>
    <w:rsid w:val="00A00E86"/>
    <w:rsid w:val="00A0706A"/>
    <w:rsid w:val="00A1478B"/>
    <w:rsid w:val="00A33C76"/>
    <w:rsid w:val="00A37A6F"/>
    <w:rsid w:val="00A60A0F"/>
    <w:rsid w:val="00A6472C"/>
    <w:rsid w:val="00A76F42"/>
    <w:rsid w:val="00A937A8"/>
    <w:rsid w:val="00A95A03"/>
    <w:rsid w:val="00AA2BDE"/>
    <w:rsid w:val="00AB128A"/>
    <w:rsid w:val="00AB1E58"/>
    <w:rsid w:val="00AB2E7B"/>
    <w:rsid w:val="00AD0ECA"/>
    <w:rsid w:val="00AD1239"/>
    <w:rsid w:val="00AD1C3A"/>
    <w:rsid w:val="00AD7BDF"/>
    <w:rsid w:val="00AE35A8"/>
    <w:rsid w:val="00AE48FA"/>
    <w:rsid w:val="00AE7285"/>
    <w:rsid w:val="00B14339"/>
    <w:rsid w:val="00B24205"/>
    <w:rsid w:val="00B27834"/>
    <w:rsid w:val="00B45017"/>
    <w:rsid w:val="00B51A93"/>
    <w:rsid w:val="00B51ED4"/>
    <w:rsid w:val="00B53866"/>
    <w:rsid w:val="00B570AF"/>
    <w:rsid w:val="00B57CE7"/>
    <w:rsid w:val="00B61B5D"/>
    <w:rsid w:val="00B83104"/>
    <w:rsid w:val="00BA67B2"/>
    <w:rsid w:val="00BB4AFE"/>
    <w:rsid w:val="00BB7CB0"/>
    <w:rsid w:val="00BC0ECE"/>
    <w:rsid w:val="00BD6575"/>
    <w:rsid w:val="00C01A0A"/>
    <w:rsid w:val="00C10BE3"/>
    <w:rsid w:val="00C17397"/>
    <w:rsid w:val="00C301DF"/>
    <w:rsid w:val="00C33610"/>
    <w:rsid w:val="00C401E6"/>
    <w:rsid w:val="00C445C9"/>
    <w:rsid w:val="00C4685C"/>
    <w:rsid w:val="00C475B1"/>
    <w:rsid w:val="00C50648"/>
    <w:rsid w:val="00C522F4"/>
    <w:rsid w:val="00C61AFC"/>
    <w:rsid w:val="00C77E13"/>
    <w:rsid w:val="00C8116F"/>
    <w:rsid w:val="00C937D3"/>
    <w:rsid w:val="00C94ADD"/>
    <w:rsid w:val="00C9730E"/>
    <w:rsid w:val="00CA49D5"/>
    <w:rsid w:val="00CA4FB4"/>
    <w:rsid w:val="00CB0BF1"/>
    <w:rsid w:val="00CB3F3C"/>
    <w:rsid w:val="00CC7311"/>
    <w:rsid w:val="00CD33F4"/>
    <w:rsid w:val="00CE4321"/>
    <w:rsid w:val="00CE4762"/>
    <w:rsid w:val="00D01F91"/>
    <w:rsid w:val="00D16FE1"/>
    <w:rsid w:val="00D21CCA"/>
    <w:rsid w:val="00D21EEC"/>
    <w:rsid w:val="00D25122"/>
    <w:rsid w:val="00D314E1"/>
    <w:rsid w:val="00D31BB7"/>
    <w:rsid w:val="00D35F30"/>
    <w:rsid w:val="00D44529"/>
    <w:rsid w:val="00D4776D"/>
    <w:rsid w:val="00D528BE"/>
    <w:rsid w:val="00D6208E"/>
    <w:rsid w:val="00D62F58"/>
    <w:rsid w:val="00D82693"/>
    <w:rsid w:val="00D9185B"/>
    <w:rsid w:val="00DA66AE"/>
    <w:rsid w:val="00DB2534"/>
    <w:rsid w:val="00DB3324"/>
    <w:rsid w:val="00DB4D87"/>
    <w:rsid w:val="00DB7AF7"/>
    <w:rsid w:val="00DD4D5D"/>
    <w:rsid w:val="00DE2182"/>
    <w:rsid w:val="00DF37E4"/>
    <w:rsid w:val="00E00C6B"/>
    <w:rsid w:val="00E215B6"/>
    <w:rsid w:val="00E320B8"/>
    <w:rsid w:val="00E36B3A"/>
    <w:rsid w:val="00E41C9D"/>
    <w:rsid w:val="00E565B0"/>
    <w:rsid w:val="00E81875"/>
    <w:rsid w:val="00E86523"/>
    <w:rsid w:val="00E903EB"/>
    <w:rsid w:val="00EA12F7"/>
    <w:rsid w:val="00EC024A"/>
    <w:rsid w:val="00EC0B19"/>
    <w:rsid w:val="00EC0CF2"/>
    <w:rsid w:val="00EC3BC3"/>
    <w:rsid w:val="00EE2E79"/>
    <w:rsid w:val="00EF51F4"/>
    <w:rsid w:val="00F11FE1"/>
    <w:rsid w:val="00F122BB"/>
    <w:rsid w:val="00F24748"/>
    <w:rsid w:val="00F2532D"/>
    <w:rsid w:val="00F30C72"/>
    <w:rsid w:val="00F43830"/>
    <w:rsid w:val="00F46E2A"/>
    <w:rsid w:val="00F51F32"/>
    <w:rsid w:val="00F540ED"/>
    <w:rsid w:val="00F541E2"/>
    <w:rsid w:val="00F56F80"/>
    <w:rsid w:val="00F62805"/>
    <w:rsid w:val="00F71E41"/>
    <w:rsid w:val="00F72DA7"/>
    <w:rsid w:val="00F7435A"/>
    <w:rsid w:val="00F75174"/>
    <w:rsid w:val="00F76BA0"/>
    <w:rsid w:val="00F83DBC"/>
    <w:rsid w:val="00F93080"/>
    <w:rsid w:val="00FA762E"/>
    <w:rsid w:val="00FB010D"/>
    <w:rsid w:val="00FB5DFE"/>
    <w:rsid w:val="00FB715D"/>
    <w:rsid w:val="00FC0CF1"/>
    <w:rsid w:val="00FC71CC"/>
    <w:rsid w:val="00FC767C"/>
    <w:rsid w:val="00FD52C7"/>
    <w:rsid w:val="00FE0343"/>
    <w:rsid w:val="00FF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6D078"/>
  <w15:chartTrackingRefBased/>
  <w15:docId w15:val="{B802AFA2-B3BB-4A15-BA60-04653A1A2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A93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A93"/>
    <w:pPr>
      <w:ind w:left="720"/>
      <w:contextualSpacing/>
    </w:pPr>
  </w:style>
  <w:style w:type="table" w:styleId="TableGrid">
    <w:name w:val="Table Grid"/>
    <w:basedOn w:val="TableNormal"/>
    <w:uiPriority w:val="59"/>
    <w:rsid w:val="00CB0B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2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7C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C2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7C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EE25BC-1F15-4024-9F48-3D5340D8B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9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</dc:creator>
  <cp:keywords/>
  <dc:description/>
  <cp:lastModifiedBy>Anwar Hossain</cp:lastModifiedBy>
  <cp:revision>16</cp:revision>
  <cp:lastPrinted>2020-03-27T16:56:00Z</cp:lastPrinted>
  <dcterms:created xsi:type="dcterms:W3CDTF">2020-03-25T14:55:00Z</dcterms:created>
  <dcterms:modified xsi:type="dcterms:W3CDTF">2020-08-19T13:12:00Z</dcterms:modified>
</cp:coreProperties>
</file>